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475AAD" w14:textId="77777777" w:rsidR="00C1634D" w:rsidRP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kern w:val="2"/>
          <w:sz w:val="60"/>
          <w:szCs w:val="60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noProof/>
          <w:color w:val="000000"/>
          <w:kern w:val="2"/>
          <w:szCs w:val="24"/>
          <w14:ligatures w14:val="standardContextual"/>
        </w:rPr>
        <w:drawing>
          <wp:anchor distT="0" distB="0" distL="114300" distR="114300" simplePos="0" relativeHeight="251659264" behindDoc="1" locked="0" layoutInCell="1" allowOverlap="1" wp14:anchorId="7A7EBD5E" wp14:editId="52FBB0C7">
            <wp:simplePos x="0" y="0"/>
            <wp:positionH relativeFrom="column">
              <wp:posOffset>266700</wp:posOffset>
            </wp:positionH>
            <wp:positionV relativeFrom="page">
              <wp:posOffset>504825</wp:posOffset>
            </wp:positionV>
            <wp:extent cx="1462405" cy="895350"/>
            <wp:effectExtent l="0" t="0" r="4445" b="0"/>
            <wp:wrapThrough wrapText="bothSides">
              <wp:wrapPolygon edited="0">
                <wp:start x="12662" y="0"/>
                <wp:lineTo x="0" y="5055"/>
                <wp:lineTo x="0" y="21140"/>
                <wp:lineTo x="19133" y="21140"/>
                <wp:lineTo x="19415" y="14706"/>
                <wp:lineTo x="21384" y="11030"/>
                <wp:lineTo x="21384" y="8272"/>
                <wp:lineTo x="19415" y="6434"/>
                <wp:lineTo x="18289" y="4136"/>
                <wp:lineTo x="14631" y="0"/>
                <wp:lineTo x="12662" y="0"/>
              </wp:wrapPolygon>
            </wp:wrapThrough>
            <wp:docPr id="6" name="Picture 15" descr="A logo for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5" descr="A logo for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5" cy="89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634D">
        <w:rPr>
          <w:rFonts w:ascii="Times New Roman" w:eastAsia="Times New Roman" w:hAnsi="Times New Roman" w:cs="Times New Roman"/>
          <w:b/>
          <w:color w:val="000000"/>
          <w:kern w:val="2"/>
          <w:sz w:val="60"/>
          <w:szCs w:val="60"/>
          <w14:ligatures w14:val="standardContextual"/>
        </w:rPr>
        <w:t xml:space="preserve">   East West University</w:t>
      </w:r>
    </w:p>
    <w:p w14:paraId="696E6BCC" w14:textId="77777777" w:rsidR="00C1634D" w:rsidRP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b/>
          <w:color w:val="000000"/>
          <w:kern w:val="2"/>
          <w:sz w:val="36"/>
          <w:szCs w:val="44"/>
          <w14:ligatures w14:val="standardContextual"/>
        </w:rPr>
      </w:pPr>
    </w:p>
    <w:p w14:paraId="4C2A5FDA" w14:textId="77777777" w:rsidR="00C1634D" w:rsidRP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b/>
          <w:color w:val="000000"/>
          <w:kern w:val="2"/>
          <w:sz w:val="36"/>
          <w:szCs w:val="4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color w:val="000000"/>
          <w:kern w:val="2"/>
          <w:sz w:val="36"/>
          <w:szCs w:val="44"/>
          <w14:ligatures w14:val="standardContextual"/>
        </w:rPr>
        <w:t>Lab Report</w:t>
      </w:r>
    </w:p>
    <w:p w14:paraId="10AC19DF" w14:textId="77777777" w:rsidR="00C1634D" w:rsidRP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8"/>
          <w:szCs w:val="28"/>
          <w14:ligatures w14:val="standardContextual"/>
        </w:rPr>
        <w:t>Semester:</w:t>
      </w:r>
      <w:r w:rsidRPr="00C1634D"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  <w:t xml:space="preserve"> Summer-2024</w:t>
      </w:r>
    </w:p>
    <w:p w14:paraId="3569342A" w14:textId="77777777" w:rsidR="00C1634D" w:rsidRP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8"/>
          <w:szCs w:val="28"/>
          <w14:ligatures w14:val="standardContextual"/>
        </w:rPr>
        <w:t xml:space="preserve">Course Title: </w:t>
      </w:r>
      <w:r w:rsidRPr="00C1634D"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  <w:t xml:space="preserve">Electrical Circuits </w:t>
      </w:r>
      <w:r w:rsidRPr="00C1634D"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  <w:tab/>
      </w: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8"/>
          <w:szCs w:val="28"/>
          <w14:ligatures w14:val="standardContextual"/>
        </w:rPr>
        <w:t>Course Code:</w:t>
      </w:r>
      <w:r w:rsidRPr="00C1634D"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  <w:t xml:space="preserve"> CSE209</w:t>
      </w:r>
    </w:p>
    <w:p w14:paraId="2002F2EC" w14:textId="77777777" w:rsid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8"/>
          <w:szCs w:val="28"/>
          <w14:ligatures w14:val="standardContextual"/>
        </w:rPr>
        <w:t>Sec:</w:t>
      </w:r>
      <w:r w:rsidRPr="00C1634D"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  <w:t xml:space="preserve"> 01</w:t>
      </w:r>
    </w:p>
    <w:p w14:paraId="7BDF123D" w14:textId="77777777" w:rsidR="00C1634D" w:rsidRP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8"/>
          <w:szCs w:val="28"/>
          <w14:ligatures w14:val="standardContextual"/>
        </w:rPr>
      </w:pPr>
    </w:p>
    <w:p w14:paraId="2C2DFC09" w14:textId="2CF6874F" w:rsidR="00C1634D" w:rsidRP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Expt No: 0</w:t>
      </w:r>
      <w:r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5</w:t>
      </w:r>
    </w:p>
    <w:p w14:paraId="03A3B167" w14:textId="77777777" w:rsid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 xml:space="preserve">Expt Name: </w:t>
      </w:r>
      <w:r w:rsidRPr="004C1E51">
        <w:rPr>
          <w:rFonts w:ascii="Times New Roman" w:hAnsi="Times New Roman" w:cs="Times New Roman"/>
          <w:b/>
          <w:bCs/>
          <w:sz w:val="24"/>
          <w:szCs w:val="24"/>
        </w:rPr>
        <w:t>Measurement of node voltages using a voltmeter and mesh currents using an ammeter and comparison with theoretical results</w:t>
      </w:r>
      <w:r w:rsidRPr="00C1634D"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14:ligatures w14:val="standardContextual"/>
        </w:rPr>
        <w:t xml:space="preserve"> </w:t>
      </w:r>
    </w:p>
    <w:p w14:paraId="30B63512" w14:textId="412355E9" w:rsidR="00C1634D" w:rsidRP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14:ligatures w14:val="standardContextual"/>
        </w:rPr>
        <w:t>Group No: 07</w:t>
      </w:r>
    </w:p>
    <w:p w14:paraId="591EC5E2" w14:textId="77777777" w:rsidR="00C1634D" w:rsidRP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14:ligatures w14:val="standardContextual"/>
        </w:rPr>
      </w:pPr>
    </w:p>
    <w:p w14:paraId="0C9A60D9" w14:textId="77777777" w:rsidR="00C1634D" w:rsidRP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color w:val="000000"/>
          <w:kern w:val="2"/>
          <w:sz w:val="24"/>
          <w:szCs w:val="24"/>
          <w14:ligatures w14:val="standardContextual"/>
        </w:rPr>
      </w:pPr>
    </w:p>
    <w:p w14:paraId="19820DF8" w14:textId="77777777" w:rsidR="00C1634D" w:rsidRP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b/>
          <w:color w:val="000000"/>
          <w:kern w:val="2"/>
          <w:sz w:val="28"/>
          <w:szCs w:val="32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color w:val="000000"/>
          <w:kern w:val="2"/>
          <w:sz w:val="28"/>
          <w:szCs w:val="32"/>
          <w14:ligatures w14:val="standardContextual"/>
        </w:rPr>
        <w:t>Submitted by-</w:t>
      </w:r>
    </w:p>
    <w:p w14:paraId="2D5EB238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bCs/>
          <w:color w:val="000000"/>
          <w:kern w:val="2"/>
          <w:sz w:val="24"/>
          <w:szCs w:val="28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Cs/>
          <w:color w:val="000000"/>
          <w:kern w:val="2"/>
          <w:sz w:val="24"/>
          <w:szCs w:val="28"/>
          <w14:ligatures w14:val="standardContextual"/>
        </w:rPr>
        <w:t>Name: Sheikh Sarafat Hossain</w:t>
      </w:r>
    </w:p>
    <w:p w14:paraId="24E7E0FE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bCs/>
          <w:color w:val="000000"/>
          <w:kern w:val="2"/>
          <w:sz w:val="24"/>
          <w:szCs w:val="28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Cs/>
          <w:color w:val="000000"/>
          <w:kern w:val="2"/>
          <w:sz w:val="24"/>
          <w:szCs w:val="28"/>
          <w14:ligatures w14:val="standardContextual"/>
        </w:rPr>
        <w:t>Id: 2022-3-60-109</w:t>
      </w:r>
    </w:p>
    <w:p w14:paraId="6EAF3129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bCs/>
          <w:color w:val="000000"/>
          <w:kern w:val="2"/>
          <w:sz w:val="24"/>
          <w:szCs w:val="28"/>
          <w14:ligatures w14:val="standardContextual"/>
        </w:rPr>
      </w:pPr>
    </w:p>
    <w:p w14:paraId="51FDD746" w14:textId="77777777" w:rsidR="00C1634D" w:rsidRPr="00C1634D" w:rsidRDefault="00C1634D" w:rsidP="00C1634D">
      <w:pPr>
        <w:spacing w:after="160" w:line="256" w:lineRule="auto"/>
        <w:jc w:val="center"/>
        <w:rPr>
          <w:rFonts w:ascii="Times New Roman" w:eastAsia="Times New Roman" w:hAnsi="Times New Roman" w:cs="Times New Roman"/>
          <w:b/>
          <w:color w:val="000000"/>
          <w:kern w:val="2"/>
          <w:sz w:val="28"/>
          <w:szCs w:val="32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color w:val="000000"/>
          <w:kern w:val="2"/>
          <w:sz w:val="28"/>
          <w:szCs w:val="32"/>
          <w14:ligatures w14:val="standardContextual"/>
        </w:rPr>
        <w:t>Submitted to-</w:t>
      </w:r>
    </w:p>
    <w:p w14:paraId="12386921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  <w:t>Dr. Sarwar Jahan</w:t>
      </w:r>
    </w:p>
    <w:p w14:paraId="1925E285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  <w:t>Associate Professor</w:t>
      </w:r>
    </w:p>
    <w:p w14:paraId="5D6FBF63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  <w:t>Department of Computer Science &amp; Engineering</w:t>
      </w:r>
    </w:p>
    <w:p w14:paraId="230E2636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  <w:t>East West University</w:t>
      </w:r>
    </w:p>
    <w:p w14:paraId="70DCB902" w14:textId="77777777" w:rsidR="00C1634D" w:rsidRPr="00C1634D" w:rsidRDefault="00C1634D" w:rsidP="00C1634D">
      <w:pPr>
        <w:spacing w:after="160" w:line="240" w:lineRule="auto"/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</w:pPr>
    </w:p>
    <w:p w14:paraId="5EB2884C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</w:pPr>
    </w:p>
    <w:p w14:paraId="0223AE25" w14:textId="77777777" w:rsidR="00C1634D" w:rsidRPr="00C1634D" w:rsidRDefault="00C1634D" w:rsidP="00C1634D">
      <w:pPr>
        <w:spacing w:after="160" w:line="240" w:lineRule="auto"/>
        <w:jc w:val="center"/>
        <w:rPr>
          <w:rFonts w:ascii="Times New Roman" w:eastAsia="Times New Roman" w:hAnsi="Times New Roman" w:cs="Times New Roman"/>
          <w:color w:val="000000"/>
          <w:kern w:val="2"/>
          <w:sz w:val="24"/>
          <w:szCs w:val="24"/>
          <w14:ligatures w14:val="standardContextual"/>
        </w:rPr>
      </w:pPr>
    </w:p>
    <w:p w14:paraId="2DDC6F73" w14:textId="62319DEE" w:rsidR="00C1634D" w:rsidRP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Date of Performance: 1</w:t>
      </w:r>
      <w:r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8</w:t>
      </w: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August</w:t>
      </w: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-2024</w:t>
      </w:r>
    </w:p>
    <w:p w14:paraId="7CAC567C" w14:textId="77CAF77D" w:rsidR="00C1634D" w:rsidRPr="00C1634D" w:rsidRDefault="00C1634D" w:rsidP="00C1634D">
      <w:pPr>
        <w:spacing w:after="160" w:line="256" w:lineRule="auto"/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</w:pP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 xml:space="preserve">Date of Submission: </w:t>
      </w:r>
      <w:r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25</w:t>
      </w: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August</w:t>
      </w:r>
      <w:r w:rsidRPr="00C1634D">
        <w:rPr>
          <w:rFonts w:ascii="Times New Roman" w:eastAsia="Times New Roman" w:hAnsi="Times New Roman" w:cs="Times New Roman"/>
          <w:b/>
          <w:bCs/>
          <w:color w:val="000000"/>
          <w:kern w:val="2"/>
          <w:sz w:val="24"/>
          <w:szCs w:val="24"/>
          <w14:ligatures w14:val="standardContextual"/>
        </w:rPr>
        <w:t>-2024</w:t>
      </w:r>
    </w:p>
    <w:p w14:paraId="25BCA8A2" w14:textId="77777777" w:rsidR="00C1634D" w:rsidRDefault="00C1634D" w:rsidP="00F06316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A427806" w14:textId="77777777" w:rsidR="00C1634D" w:rsidRDefault="00C1634D" w:rsidP="00F06316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0411242" w14:textId="70BD358F" w:rsidR="00CF3A20" w:rsidRPr="004C1E51" w:rsidRDefault="00F06316" w:rsidP="00F063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40469">
        <w:rPr>
          <w:rFonts w:ascii="Times New Roman" w:hAnsi="Times New Roman" w:cs="Times New Roman"/>
          <w:b/>
          <w:bCs/>
          <w:sz w:val="28"/>
          <w:szCs w:val="28"/>
        </w:rPr>
        <w:t>Name of the Experiment:</w:t>
      </w:r>
      <w:r w:rsidRPr="004C1E51">
        <w:rPr>
          <w:b/>
          <w:bCs/>
        </w:rPr>
        <w:t xml:space="preserve"> </w:t>
      </w:r>
      <w:r w:rsidRPr="004C1E51">
        <w:rPr>
          <w:rFonts w:ascii="Times New Roman" w:hAnsi="Times New Roman" w:cs="Times New Roman"/>
          <w:b/>
          <w:bCs/>
          <w:sz w:val="24"/>
          <w:szCs w:val="24"/>
        </w:rPr>
        <w:t>Measurement of node voltages using a voltmeter and mesh currents using an ammeter and comparison with theoretical results</w:t>
      </w:r>
    </w:p>
    <w:p w14:paraId="6D108B67" w14:textId="77777777" w:rsidR="001A7E72" w:rsidRDefault="001A7E72" w:rsidP="00F0631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8A1B88" w14:textId="1C3496BB" w:rsidR="00CF3A20" w:rsidRDefault="00F06316" w:rsidP="00F063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39DE">
        <w:rPr>
          <w:rFonts w:ascii="Times New Roman" w:hAnsi="Times New Roman" w:cs="Times New Roman"/>
          <w:b/>
          <w:bCs/>
          <w:sz w:val="28"/>
          <w:szCs w:val="28"/>
        </w:rPr>
        <w:t xml:space="preserve">Objectives: </w:t>
      </w:r>
      <w:r w:rsidRPr="006239DE">
        <w:rPr>
          <w:rFonts w:ascii="Times New Roman" w:hAnsi="Times New Roman" w:cs="Times New Roman"/>
          <w:sz w:val="24"/>
          <w:szCs w:val="24"/>
        </w:rPr>
        <w:t>In this experiment, students will use a voltmeter to measure node voltages and an ammeter to measure the mesh currents. Finally, they will compare the measured results with the calculated results.</w:t>
      </w:r>
    </w:p>
    <w:p w14:paraId="69D2415F" w14:textId="77777777" w:rsidR="00233AF0" w:rsidRDefault="00233AF0" w:rsidP="00F0631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E62540" w14:textId="38FB8E2D" w:rsidR="00F06316" w:rsidRPr="00CF3A20" w:rsidRDefault="00F06316" w:rsidP="00F063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39DE">
        <w:rPr>
          <w:rFonts w:ascii="Times New Roman" w:hAnsi="Times New Roman" w:cs="Times New Roman"/>
          <w:b/>
          <w:bCs/>
          <w:sz w:val="28"/>
          <w:szCs w:val="28"/>
        </w:rPr>
        <w:t>Equipment and Components Needed:</w:t>
      </w:r>
    </w:p>
    <w:p w14:paraId="6C3007C7" w14:textId="49AE2647" w:rsidR="00F06316" w:rsidRPr="006239DE" w:rsidRDefault="00F06316" w:rsidP="00F0631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                                      1. Power supply 0 - 30V DC</w:t>
      </w:r>
    </w:p>
    <w:p w14:paraId="09A73CFB" w14:textId="45662D06" w:rsidR="00F06316" w:rsidRPr="006239DE" w:rsidRDefault="00F06316" w:rsidP="00F0631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                                      2. Resistors (50Ω×2, 100 Ω×2, 200Ω×2)</w:t>
      </w:r>
    </w:p>
    <w:p w14:paraId="6FDB1B02" w14:textId="6386027E" w:rsidR="00F06316" w:rsidRPr="006239DE" w:rsidRDefault="00F06316" w:rsidP="00F0631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                                      3. Wires</w:t>
      </w:r>
    </w:p>
    <w:p w14:paraId="43A813E9" w14:textId="21C8036F" w:rsidR="00F06316" w:rsidRPr="006239DE" w:rsidRDefault="00F06316" w:rsidP="00F0631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                                      4. Ammeter</w:t>
      </w:r>
    </w:p>
    <w:p w14:paraId="2210B8F9" w14:textId="2B2A12A4" w:rsidR="00F06316" w:rsidRPr="006239DE" w:rsidRDefault="00F06316" w:rsidP="00F0631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                                      5. Voltmeter</w:t>
      </w:r>
    </w:p>
    <w:p w14:paraId="415FC39C" w14:textId="4222BBF8" w:rsidR="00CF3A20" w:rsidRDefault="00F06316" w:rsidP="00F0631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                                      6. Multimeter</w:t>
      </w:r>
    </w:p>
    <w:p w14:paraId="7D4461F6" w14:textId="77777777" w:rsidR="00233AF0" w:rsidRDefault="00233AF0" w:rsidP="00F06316">
      <w:pPr>
        <w:rPr>
          <w:rFonts w:ascii="Times New Roman" w:hAnsi="Times New Roman" w:cs="Times New Roman"/>
          <w:sz w:val="24"/>
          <w:szCs w:val="24"/>
        </w:rPr>
      </w:pPr>
    </w:p>
    <w:p w14:paraId="603791FB" w14:textId="4A47D914" w:rsidR="0046675A" w:rsidRPr="00CF3A20" w:rsidRDefault="0046675A" w:rsidP="00F0631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b/>
          <w:bCs/>
          <w:sz w:val="28"/>
          <w:szCs w:val="28"/>
        </w:rPr>
        <w:t>Circuit Diagram:</w:t>
      </w:r>
    </w:p>
    <w:p w14:paraId="6FD8C11E" w14:textId="4385D4D0" w:rsidR="0046675A" w:rsidRDefault="00EC5556" w:rsidP="00F063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C5556">
        <w:rPr>
          <w:rFonts w:ascii="Times New Roman" w:hAnsi="Times New Roman" w:cs="Times New Roman"/>
          <w:b/>
          <w:bCs/>
          <w:noProof/>
          <w:sz w:val="24"/>
          <w:szCs w:val="24"/>
          <w:lang w:val="en-GB" w:eastAsia="en-GB"/>
        </w:rPr>
        <w:drawing>
          <wp:inline distT="0" distB="0" distL="0" distR="0" wp14:anchorId="004216BE" wp14:editId="026F2F13">
            <wp:extent cx="4595258" cy="2034716"/>
            <wp:effectExtent l="0" t="0" r="0" b="3810"/>
            <wp:docPr id="2074972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7270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C220" w14:textId="436F13AD" w:rsidR="00233AF0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6239DE">
        <w:rPr>
          <w:rFonts w:ascii="Times New Roman" w:hAnsi="Times New Roman" w:cs="Times New Roman"/>
          <w:sz w:val="24"/>
          <w:szCs w:val="24"/>
        </w:rPr>
        <w:t xml:space="preserve">       </w:t>
      </w:r>
      <w:r w:rsidRPr="006239DE">
        <w:rPr>
          <w:rFonts w:ascii="Times New Roman" w:hAnsi="Times New Roman" w:cs="Times New Roman"/>
          <w:sz w:val="24"/>
          <w:szCs w:val="24"/>
        </w:rPr>
        <w:t xml:space="preserve"> Figure 1</w:t>
      </w:r>
    </w:p>
    <w:p w14:paraId="5A51056F" w14:textId="77777777" w:rsidR="00233AF0" w:rsidRDefault="00233AF0" w:rsidP="00EC5556">
      <w:pPr>
        <w:rPr>
          <w:rFonts w:ascii="Times New Roman" w:hAnsi="Times New Roman" w:cs="Times New Roman"/>
          <w:sz w:val="24"/>
          <w:szCs w:val="24"/>
        </w:rPr>
      </w:pPr>
    </w:p>
    <w:p w14:paraId="7F7AD8ED" w14:textId="45AFC2A4" w:rsidR="00EC5556" w:rsidRPr="00CF3A20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306D6541" w14:textId="77777777" w:rsidR="001A7E72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8D065D">
        <w:rPr>
          <w:rFonts w:ascii="Times New Roman" w:hAnsi="Times New Roman" w:cs="Times New Roman"/>
          <w:sz w:val="24"/>
          <w:szCs w:val="24"/>
        </w:rPr>
        <w:lastRenderedPageBreak/>
        <w:t>1. Connect the circuit as shown in Figure 1.</w:t>
      </w:r>
    </w:p>
    <w:p w14:paraId="1DF461E6" w14:textId="7D513BBB" w:rsidR="00EC5556" w:rsidRPr="008D065D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8D065D">
        <w:rPr>
          <w:rFonts w:ascii="Times New Roman" w:hAnsi="Times New Roman" w:cs="Times New Roman"/>
          <w:sz w:val="24"/>
          <w:szCs w:val="24"/>
        </w:rPr>
        <w:t>2. Measure the node voltages concerning the reference node using a voltmeter and record</w:t>
      </w:r>
    </w:p>
    <w:p w14:paraId="435C8687" w14:textId="77777777" w:rsidR="00EC5556" w:rsidRPr="008D065D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8D065D">
        <w:rPr>
          <w:rFonts w:ascii="Times New Roman" w:hAnsi="Times New Roman" w:cs="Times New Roman"/>
          <w:sz w:val="24"/>
          <w:szCs w:val="24"/>
        </w:rPr>
        <w:t>those.</w:t>
      </w:r>
    </w:p>
    <w:p w14:paraId="4FA1B7F1" w14:textId="77777777" w:rsidR="00EC5556" w:rsidRPr="008D065D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8D065D">
        <w:rPr>
          <w:rFonts w:ascii="Times New Roman" w:hAnsi="Times New Roman" w:cs="Times New Roman"/>
          <w:sz w:val="24"/>
          <w:szCs w:val="24"/>
        </w:rPr>
        <w:t>3. Verify the results with those of theoretical calculation using nodal analysis.</w:t>
      </w:r>
    </w:p>
    <w:p w14:paraId="0A1A7CA9" w14:textId="77777777" w:rsidR="00EC5556" w:rsidRPr="008D065D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8D065D">
        <w:rPr>
          <w:rFonts w:ascii="Times New Roman" w:hAnsi="Times New Roman" w:cs="Times New Roman"/>
          <w:sz w:val="24"/>
          <w:szCs w:val="24"/>
        </w:rPr>
        <w:t>4. In the same circuit, measure the mesh currents using an ammeter.</w:t>
      </w:r>
    </w:p>
    <w:p w14:paraId="5D2F1A1B" w14:textId="530FF327" w:rsidR="00CF3A20" w:rsidRDefault="00EC5556" w:rsidP="00EC5556">
      <w:pPr>
        <w:rPr>
          <w:rFonts w:ascii="Times New Roman" w:hAnsi="Times New Roman" w:cs="Times New Roman"/>
          <w:sz w:val="24"/>
          <w:szCs w:val="24"/>
        </w:rPr>
      </w:pPr>
      <w:r w:rsidRPr="008D065D">
        <w:rPr>
          <w:rFonts w:ascii="Times New Roman" w:hAnsi="Times New Roman" w:cs="Times New Roman"/>
          <w:sz w:val="24"/>
          <w:szCs w:val="24"/>
        </w:rPr>
        <w:t>5. Verify the results with theoretical calculation using the mesh current method.</w:t>
      </w:r>
    </w:p>
    <w:p w14:paraId="0C4E05E0" w14:textId="77777777" w:rsidR="001A7E72" w:rsidRDefault="001A7E72" w:rsidP="00EC5556">
      <w:pPr>
        <w:rPr>
          <w:rFonts w:ascii="Times New Roman" w:hAnsi="Times New Roman" w:cs="Times New Roman"/>
          <w:sz w:val="24"/>
          <w:szCs w:val="24"/>
        </w:rPr>
      </w:pPr>
    </w:p>
    <w:p w14:paraId="37D1BB11" w14:textId="77777777" w:rsidR="001A7E72" w:rsidRDefault="001A7E72" w:rsidP="00EC5556">
      <w:pPr>
        <w:rPr>
          <w:rFonts w:ascii="Times New Roman" w:hAnsi="Times New Roman" w:cs="Times New Roman"/>
          <w:sz w:val="24"/>
          <w:szCs w:val="24"/>
        </w:rPr>
      </w:pPr>
    </w:p>
    <w:p w14:paraId="100C9585" w14:textId="327C149A" w:rsidR="00677A44" w:rsidRPr="00CF3A20" w:rsidRDefault="00677A44" w:rsidP="00EC5556">
      <w:pPr>
        <w:rPr>
          <w:rFonts w:ascii="Times New Roman" w:hAnsi="Times New Roman" w:cs="Times New Roman"/>
          <w:sz w:val="24"/>
          <w:szCs w:val="24"/>
        </w:rPr>
      </w:pPr>
      <w:r w:rsidRPr="008D065D">
        <w:rPr>
          <w:rFonts w:ascii="Times New Roman" w:hAnsi="Times New Roman" w:cs="Times New Roman"/>
          <w:b/>
          <w:bCs/>
          <w:sz w:val="28"/>
          <w:szCs w:val="28"/>
        </w:rPr>
        <w:t>Data Sheet:</w:t>
      </w:r>
    </w:p>
    <w:p w14:paraId="28CBAA78" w14:textId="57519216" w:rsidR="00677A44" w:rsidRDefault="00677A44" w:rsidP="00EC55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perimental Calcul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47A22" w14:paraId="518DF5ED" w14:textId="77777777" w:rsidTr="00447A22">
        <w:tc>
          <w:tcPr>
            <w:tcW w:w="3116" w:type="dxa"/>
          </w:tcPr>
          <w:p w14:paraId="74A3DF63" w14:textId="53915C58" w:rsidR="00447A22" w:rsidRDefault="00447A22" w:rsidP="0005053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istance</w:t>
            </w:r>
          </w:p>
        </w:tc>
        <w:tc>
          <w:tcPr>
            <w:tcW w:w="3117" w:type="dxa"/>
          </w:tcPr>
          <w:p w14:paraId="4DBDDD96" w14:textId="3B62AD7A" w:rsidR="00447A22" w:rsidRDefault="00447A22" w:rsidP="0005053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oltage</w:t>
            </w:r>
          </w:p>
        </w:tc>
        <w:tc>
          <w:tcPr>
            <w:tcW w:w="3117" w:type="dxa"/>
          </w:tcPr>
          <w:p w14:paraId="07EAB0D1" w14:textId="468E1390" w:rsidR="00447A22" w:rsidRDefault="00447A22" w:rsidP="0005053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rrent</w:t>
            </w:r>
          </w:p>
        </w:tc>
      </w:tr>
      <w:tr w:rsidR="00447A22" w14:paraId="09BBFC60" w14:textId="77777777" w:rsidTr="00447A22">
        <w:tc>
          <w:tcPr>
            <w:tcW w:w="3116" w:type="dxa"/>
          </w:tcPr>
          <w:p w14:paraId="4E20612F" w14:textId="1C12E055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57</w:t>
            </w:r>
            <w:r w:rsidR="00743C7E" w:rsidRPr="00743C7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Ω</w:t>
            </w:r>
          </w:p>
        </w:tc>
        <w:tc>
          <w:tcPr>
            <w:tcW w:w="3117" w:type="dxa"/>
          </w:tcPr>
          <w:p w14:paraId="4B3D2AFB" w14:textId="57E192F0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 xml:space="preserve">1 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= 3.47 V</w:t>
            </w:r>
          </w:p>
        </w:tc>
        <w:tc>
          <w:tcPr>
            <w:tcW w:w="3117" w:type="dxa"/>
          </w:tcPr>
          <w:p w14:paraId="04A6B009" w14:textId="571B486D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23mA</w:t>
            </w:r>
          </w:p>
        </w:tc>
      </w:tr>
      <w:tr w:rsidR="00447A22" w14:paraId="73BA4AC9" w14:textId="77777777" w:rsidTr="00447A22">
        <w:tc>
          <w:tcPr>
            <w:tcW w:w="3116" w:type="dxa"/>
          </w:tcPr>
          <w:p w14:paraId="0BCD9DB5" w14:textId="43A4E9B7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118</w:t>
            </w:r>
            <w:r w:rsidR="00743C7E" w:rsidRPr="00743C7E">
              <w:rPr>
                <w:rFonts w:ascii="Times New Roman" w:hAnsi="Times New Roman" w:cs="Times New Roman"/>
                <w:sz w:val="24"/>
                <w:szCs w:val="24"/>
                <w:lang w:val="en"/>
              </w:rPr>
              <w:t>Ω</w:t>
            </w:r>
          </w:p>
        </w:tc>
        <w:tc>
          <w:tcPr>
            <w:tcW w:w="3117" w:type="dxa"/>
          </w:tcPr>
          <w:p w14:paraId="6A27F062" w14:textId="3D6D0890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 xml:space="preserve">2 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= 1.8 V</w:t>
            </w:r>
          </w:p>
        </w:tc>
        <w:tc>
          <w:tcPr>
            <w:tcW w:w="3117" w:type="dxa"/>
          </w:tcPr>
          <w:p w14:paraId="193DD252" w14:textId="131FC94D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10.2mA</w:t>
            </w:r>
          </w:p>
        </w:tc>
      </w:tr>
      <w:tr w:rsidR="00447A22" w14:paraId="1E62CD73" w14:textId="77777777" w:rsidTr="00447A22">
        <w:tc>
          <w:tcPr>
            <w:tcW w:w="3116" w:type="dxa"/>
          </w:tcPr>
          <w:p w14:paraId="4CD3E74C" w14:textId="6E248D8D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220</w:t>
            </w:r>
            <w:r w:rsidR="00743C7E" w:rsidRPr="00743C7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Ω</w:t>
            </w:r>
          </w:p>
        </w:tc>
        <w:tc>
          <w:tcPr>
            <w:tcW w:w="3117" w:type="dxa"/>
          </w:tcPr>
          <w:p w14:paraId="785D2633" w14:textId="278AAFFE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 xml:space="preserve">3 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= 0.95 V</w:t>
            </w:r>
          </w:p>
        </w:tc>
        <w:tc>
          <w:tcPr>
            <w:tcW w:w="3117" w:type="dxa"/>
          </w:tcPr>
          <w:p w14:paraId="288F5955" w14:textId="486B86BC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19m</w:t>
            </w:r>
            <w:r w:rsidR="008C71D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447A22" w14:paraId="5919E6D7" w14:textId="77777777" w:rsidTr="00447A22">
        <w:tc>
          <w:tcPr>
            <w:tcW w:w="3116" w:type="dxa"/>
          </w:tcPr>
          <w:p w14:paraId="4F7077C3" w14:textId="2F2C90D4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226</w:t>
            </w:r>
            <w:r w:rsidR="00743C7E" w:rsidRPr="00743C7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Ω</w:t>
            </w:r>
          </w:p>
        </w:tc>
        <w:tc>
          <w:tcPr>
            <w:tcW w:w="3117" w:type="dxa"/>
          </w:tcPr>
          <w:p w14:paraId="28AF5C84" w14:textId="77777777" w:rsidR="00447A22" w:rsidRPr="009416A3" w:rsidRDefault="00447A22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A7D0446" w14:textId="77777777" w:rsidR="00447A22" w:rsidRPr="009416A3" w:rsidRDefault="00447A22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7A22" w14:paraId="49819CD2" w14:textId="77777777" w:rsidTr="00447A22">
        <w:tc>
          <w:tcPr>
            <w:tcW w:w="3116" w:type="dxa"/>
          </w:tcPr>
          <w:p w14:paraId="51B9B825" w14:textId="78F646CE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115</w:t>
            </w:r>
            <w:r w:rsidR="00743C7E" w:rsidRPr="00743C7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Ω</w:t>
            </w:r>
          </w:p>
        </w:tc>
        <w:tc>
          <w:tcPr>
            <w:tcW w:w="3117" w:type="dxa"/>
          </w:tcPr>
          <w:p w14:paraId="5CDA4ED0" w14:textId="77777777" w:rsidR="00447A22" w:rsidRPr="009416A3" w:rsidRDefault="00447A22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E0E6691" w14:textId="77777777" w:rsidR="00447A22" w:rsidRPr="009416A3" w:rsidRDefault="00447A22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7A22" w14:paraId="464D286B" w14:textId="77777777" w:rsidTr="00447A22">
        <w:tc>
          <w:tcPr>
            <w:tcW w:w="3116" w:type="dxa"/>
          </w:tcPr>
          <w:p w14:paraId="0C69FD75" w14:textId="03AD1897" w:rsidR="00447A22" w:rsidRPr="009416A3" w:rsidRDefault="009416A3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416A3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9416A3">
              <w:rPr>
                <w:rFonts w:ascii="Times New Roman" w:hAnsi="Times New Roman" w:cs="Times New Roman"/>
                <w:sz w:val="24"/>
                <w:szCs w:val="24"/>
              </w:rPr>
              <w:t xml:space="preserve"> = 56</w:t>
            </w:r>
            <w:r w:rsidR="00743C7E" w:rsidRPr="00743C7E">
              <w:rPr>
                <w:rFonts w:ascii="Times New Roman" w:hAnsi="Times New Roman" w:cs="Times New Roman"/>
                <w:sz w:val="24"/>
                <w:szCs w:val="24"/>
                <w:lang w:val="en"/>
              </w:rPr>
              <w:t xml:space="preserve"> Ω</w:t>
            </w:r>
          </w:p>
        </w:tc>
        <w:tc>
          <w:tcPr>
            <w:tcW w:w="3117" w:type="dxa"/>
          </w:tcPr>
          <w:p w14:paraId="592D2AD3" w14:textId="77777777" w:rsidR="00447A22" w:rsidRPr="009416A3" w:rsidRDefault="00447A22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4D0B8C5" w14:textId="77777777" w:rsidR="00447A22" w:rsidRPr="009416A3" w:rsidRDefault="00447A22" w:rsidP="000505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5809B8" w14:textId="77777777" w:rsidR="001A7E72" w:rsidRDefault="001A7E72" w:rsidP="00EC555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F445BC" w14:textId="4275545C" w:rsidR="00BC571C" w:rsidRDefault="00677A44" w:rsidP="00EC555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oretical Calculation: </w:t>
      </w:r>
    </w:p>
    <w:p w14:paraId="31820BA1" w14:textId="6504F68E" w:rsidR="001A7E72" w:rsidRDefault="00501E9F" w:rsidP="00EC55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01E9F">
        <w:rPr>
          <w:rFonts w:ascii="Times New Roman" w:hAnsi="Times New Roman" w:cs="Times New Roman"/>
          <w:b/>
          <w:bCs/>
          <w:noProof/>
          <w:sz w:val="24"/>
          <w:szCs w:val="24"/>
          <w:lang w:val="en-GB" w:eastAsia="en-GB"/>
        </w:rPr>
        <w:drawing>
          <wp:inline distT="0" distB="0" distL="0" distR="0" wp14:anchorId="758B4951" wp14:editId="7B88997D">
            <wp:extent cx="3246401" cy="2339543"/>
            <wp:effectExtent l="0" t="0" r="0" b="3810"/>
            <wp:docPr id="1163021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02176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F6277" w14:textId="0B01F90C" w:rsidR="00BC571C" w:rsidRDefault="00BC571C" w:rsidP="00EC5556">
      <w:pPr>
        <w:rPr>
          <w:rFonts w:ascii="Times New Roman" w:hAnsi="Times New Roman" w:cs="Times New Roman"/>
          <w:sz w:val="24"/>
          <w:szCs w:val="24"/>
        </w:rPr>
      </w:pPr>
      <w:r w:rsidRPr="00BC571C"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Mesh Analysis,</w:t>
      </w:r>
    </w:p>
    <w:p w14:paraId="74A43ED2" w14:textId="15F99086" w:rsidR="00BC571C" w:rsidRDefault="00BC571C" w:rsidP="00EC55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ying KVL in Mesh 1:</w:t>
      </w:r>
    </w:p>
    <w:p w14:paraId="478DFE6E" w14:textId="28353DD8" w:rsidR="00BC571C" w:rsidRDefault="00BC571C" w:rsidP="00BC57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5 </w:t>
      </w:r>
      <w:r w:rsidRPr="00BC571C">
        <w:rPr>
          <w:rFonts w:ascii="Times New Roman" w:hAnsi="Times New Roman" w:cs="Times New Roman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571C">
        <w:rPr>
          <w:rFonts w:ascii="Times New Roman" w:hAnsi="Times New Roman" w:cs="Times New Roman"/>
          <w:sz w:val="24"/>
          <w:szCs w:val="24"/>
        </w:rPr>
        <w:t>50I</w:t>
      </w:r>
      <w:r w:rsidRPr="00BC571C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BC571C">
        <w:rPr>
          <w:rFonts w:ascii="Times New Roman" w:hAnsi="Times New Roman" w:cs="Times New Roman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571C">
        <w:rPr>
          <w:rFonts w:ascii="Times New Roman" w:hAnsi="Times New Roman" w:cs="Times New Roman"/>
          <w:sz w:val="24"/>
          <w:szCs w:val="24"/>
        </w:rPr>
        <w:t>100</w:t>
      </w:r>
      <w:r>
        <w:rPr>
          <w:rFonts w:ascii="Times New Roman" w:hAnsi="Times New Roman" w:cs="Times New Roman"/>
          <w:sz w:val="24"/>
          <w:szCs w:val="24"/>
        </w:rPr>
        <w:t>(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I</w:t>
      </w:r>
      <w:r w:rsidRPr="00C05BA7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>) + 200(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I</w:t>
      </w:r>
      <w:r w:rsidRPr="00C05BA7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>) = 0</w:t>
      </w:r>
    </w:p>
    <w:p w14:paraId="750C5D79" w14:textId="68EF79C7" w:rsidR="00BC571C" w:rsidRDefault="00BC571C" w:rsidP="00BC57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50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+ 100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100I</w:t>
      </w:r>
      <w:r w:rsidRPr="00C05BA7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+ 200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200I</w:t>
      </w:r>
      <w:r w:rsidRPr="00C05BA7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4B0FF200" w14:textId="60F2E8A6" w:rsidR="00BC571C" w:rsidRDefault="00BC571C" w:rsidP="00BC57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50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200I</w:t>
      </w:r>
      <w:r w:rsidRPr="00C05BA7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100I</w:t>
      </w:r>
      <w:r w:rsidRPr="00C05BA7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2DB652B6" w14:textId="435C77BB" w:rsidR="00000FFF" w:rsidRDefault="00BC571C" w:rsidP="00BC57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0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40I</w:t>
      </w:r>
      <w:r w:rsidRPr="00C05BA7">
        <w:rPr>
          <w:rFonts w:ascii="Times New Roman" w:hAnsi="Times New Roman" w:cs="Times New Roman"/>
          <w:sz w:val="16"/>
          <w:szCs w:val="16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– 20I</w:t>
      </w:r>
      <w:r w:rsidRPr="00C05BA7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= 1    </w:t>
      </w:r>
      <w:r w:rsidRPr="00343FA6">
        <w:rPr>
          <w:rFonts w:ascii="Times New Roman" w:hAnsi="Times New Roman" w:cs="Times New Roman"/>
          <w:sz w:val="24"/>
          <w:szCs w:val="24"/>
        </w:rPr>
        <w:t>----------------- (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343FA6">
        <w:rPr>
          <w:rFonts w:ascii="Times New Roman" w:hAnsi="Times New Roman" w:cs="Times New Roman"/>
          <w:sz w:val="24"/>
          <w:szCs w:val="24"/>
        </w:rPr>
        <w:t xml:space="preserve">)  </w:t>
      </w:r>
      <w:r w:rsidR="00C05BA7">
        <w:rPr>
          <w:rFonts w:ascii="Times New Roman" w:hAnsi="Times New Roman" w:cs="Times New Roman"/>
          <w:sz w:val="24"/>
          <w:szCs w:val="24"/>
        </w:rPr>
        <w:t xml:space="preserve"> </w:t>
      </w:r>
      <w:r w:rsidRPr="00343FA6">
        <w:rPr>
          <w:rFonts w:ascii="Times New Roman" w:hAnsi="Times New Roman" w:cs="Times New Roman"/>
          <w:sz w:val="24"/>
          <w:szCs w:val="24"/>
        </w:rPr>
        <w:t xml:space="preserve"> [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∵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Divided by 5</m:t>
        </m:r>
        <m:r>
          <m:rPr>
            <m:sty m:val="p"/>
          </m:rPr>
          <w:rPr>
            <w:rFonts w:ascii="Cambria Math" w:hAnsi="Cambria Math" w:cs="Times New Roman"/>
            <w:sz w:val="16"/>
            <w:szCs w:val="16"/>
          </w:rPr>
          <m:t xml:space="preserve">  </m:t>
        </m:r>
      </m:oMath>
      <w:r w:rsidRPr="00343FA6">
        <w:rPr>
          <w:rFonts w:ascii="Times New Roman" w:hAnsi="Times New Roman" w:cs="Times New Roman"/>
          <w:sz w:val="24"/>
          <w:szCs w:val="24"/>
        </w:rPr>
        <w:t>]</w:t>
      </w:r>
    </w:p>
    <w:p w14:paraId="7CCDF5DD" w14:textId="77777777" w:rsidR="00A64F59" w:rsidRDefault="00A64F59" w:rsidP="00BC571C">
      <w:pPr>
        <w:rPr>
          <w:rFonts w:ascii="Times New Roman" w:hAnsi="Times New Roman" w:cs="Times New Roman"/>
          <w:sz w:val="24"/>
          <w:szCs w:val="24"/>
        </w:rPr>
      </w:pPr>
    </w:p>
    <w:p w14:paraId="5B31E9B4" w14:textId="1BBC79A0" w:rsidR="00000FFF" w:rsidRDefault="00000FFF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ying KVL in Mesh 2:</w:t>
      </w:r>
    </w:p>
    <w:p w14:paraId="24DF983A" w14:textId="5D92ABFD" w:rsidR="00000FFF" w:rsidRDefault="00000FFF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571C">
        <w:rPr>
          <w:rFonts w:ascii="Times New Roman" w:hAnsi="Times New Roman" w:cs="Times New Roman"/>
          <w:sz w:val="24"/>
          <w:szCs w:val="24"/>
        </w:rPr>
        <w:t>50I</w:t>
      </w:r>
      <w:r>
        <w:rPr>
          <w:rFonts w:ascii="Times New Roman" w:hAnsi="Times New Roman" w:cs="Times New Roman"/>
          <w:sz w:val="16"/>
          <w:szCs w:val="16"/>
        </w:rPr>
        <w:t xml:space="preserve">2 </w:t>
      </w:r>
      <w:r w:rsidRPr="00BC571C">
        <w:rPr>
          <w:rFonts w:ascii="Times New Roman" w:hAnsi="Times New Roman" w:cs="Times New Roman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571C">
        <w:rPr>
          <w:rFonts w:ascii="Times New Roman" w:hAnsi="Times New Roman" w:cs="Times New Roman"/>
          <w:sz w:val="24"/>
          <w:szCs w:val="24"/>
        </w:rPr>
        <w:t>100</w:t>
      </w:r>
      <w:r>
        <w:rPr>
          <w:rFonts w:ascii="Times New Roman" w:hAnsi="Times New Roman" w:cs="Times New Roman"/>
          <w:sz w:val="24"/>
          <w:szCs w:val="24"/>
        </w:rPr>
        <w:t>(I</w:t>
      </w:r>
      <w:r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I</w:t>
      </w:r>
      <w:r w:rsidRPr="00C05BA7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>) + 200(I</w:t>
      </w:r>
      <w:r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I</w:t>
      </w:r>
      <w:r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>) = 0</w:t>
      </w:r>
    </w:p>
    <w:p w14:paraId="30DFA9E2" w14:textId="54621288" w:rsidR="00000FFF" w:rsidRDefault="00000FFF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0I</w:t>
      </w:r>
      <w:r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+ 100I</w:t>
      </w:r>
      <w:r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100I</w:t>
      </w:r>
      <w:r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+ 200I</w:t>
      </w:r>
      <w:r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200I</w:t>
      </w:r>
      <w:r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0F852184" w14:textId="3F62DC2F" w:rsidR="00000FFF" w:rsidRDefault="00000FFF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200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+ 350I</w:t>
      </w:r>
      <w:r w:rsidRPr="00C05BA7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100I</w:t>
      </w:r>
      <w:r w:rsidRPr="00C05BA7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22106044" w14:textId="045E1095" w:rsidR="00B922FF" w:rsidRDefault="00000FFF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4</w:t>
      </w:r>
      <w:r w:rsidRPr="00000FFF">
        <w:rPr>
          <w:rFonts w:ascii="Times New Roman" w:hAnsi="Times New Roman" w:cs="Times New Roman"/>
          <w:sz w:val="24"/>
          <w:szCs w:val="24"/>
        </w:rPr>
        <w:t>I</w:t>
      </w:r>
      <w:r w:rsidRPr="00000FFF">
        <w:rPr>
          <w:rFonts w:ascii="Times New Roman" w:hAnsi="Times New Roman" w:cs="Times New Roman"/>
          <w:sz w:val="16"/>
          <w:szCs w:val="16"/>
        </w:rPr>
        <w:t>1</w:t>
      </w:r>
      <w:r w:rsidRPr="00000F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+</w:t>
      </w:r>
      <w:r w:rsidRPr="00000F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000FFF">
        <w:rPr>
          <w:rFonts w:ascii="Times New Roman" w:hAnsi="Times New Roman" w:cs="Times New Roman"/>
          <w:sz w:val="24"/>
          <w:szCs w:val="24"/>
        </w:rPr>
        <w:t>I</w:t>
      </w:r>
      <w:r w:rsidRPr="00000FFF">
        <w:rPr>
          <w:rFonts w:ascii="Times New Roman" w:hAnsi="Times New Roman" w:cs="Times New Roman"/>
          <w:sz w:val="16"/>
          <w:szCs w:val="16"/>
        </w:rPr>
        <w:t xml:space="preserve">2 </w:t>
      </w:r>
      <w:r w:rsidRPr="00000FFF">
        <w:rPr>
          <w:rFonts w:ascii="Times New Roman" w:hAnsi="Times New Roman" w:cs="Times New Roman"/>
          <w:sz w:val="24"/>
          <w:szCs w:val="24"/>
        </w:rPr>
        <w:t>– 2I</w:t>
      </w:r>
      <w:r w:rsidRPr="00000FFF">
        <w:rPr>
          <w:rFonts w:ascii="Times New Roman" w:hAnsi="Times New Roman" w:cs="Times New Roman"/>
          <w:sz w:val="16"/>
          <w:szCs w:val="16"/>
        </w:rPr>
        <w:t>3</w:t>
      </w:r>
      <w:r w:rsidRPr="00000FFF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000FFF">
        <w:rPr>
          <w:rFonts w:ascii="Times New Roman" w:hAnsi="Times New Roman" w:cs="Times New Roman"/>
          <w:sz w:val="24"/>
          <w:szCs w:val="24"/>
        </w:rPr>
        <w:t xml:space="preserve">    ----------------- (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000FFF">
        <w:rPr>
          <w:rFonts w:ascii="Times New Roman" w:hAnsi="Times New Roman" w:cs="Times New Roman"/>
          <w:sz w:val="24"/>
          <w:szCs w:val="24"/>
        </w:rPr>
        <w:t>)    [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∵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Divided by 50</m:t>
        </m:r>
        <m:r>
          <m:rPr>
            <m:sty m:val="p"/>
          </m:rPr>
          <w:rPr>
            <w:rFonts w:ascii="Cambria Math" w:hAnsi="Cambria Math" w:cs="Times New Roman"/>
            <w:sz w:val="16"/>
            <w:szCs w:val="16"/>
          </w:rPr>
          <m:t xml:space="preserve">  </m:t>
        </m:r>
      </m:oMath>
      <w:r w:rsidRPr="00000FFF">
        <w:rPr>
          <w:rFonts w:ascii="Times New Roman" w:hAnsi="Times New Roman" w:cs="Times New Roman"/>
          <w:sz w:val="24"/>
          <w:szCs w:val="24"/>
        </w:rPr>
        <w:t>]</w:t>
      </w:r>
    </w:p>
    <w:p w14:paraId="77813EC6" w14:textId="77777777" w:rsidR="00A64F59" w:rsidRDefault="00A64F59" w:rsidP="00000FFF">
      <w:pPr>
        <w:rPr>
          <w:rFonts w:ascii="Times New Roman" w:hAnsi="Times New Roman" w:cs="Times New Roman"/>
          <w:sz w:val="24"/>
          <w:szCs w:val="24"/>
        </w:rPr>
      </w:pPr>
    </w:p>
    <w:p w14:paraId="1F4E293E" w14:textId="2EC2521F" w:rsidR="00B922FF" w:rsidRDefault="00B922FF" w:rsidP="00B922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ying KVL in Mesh 3:</w:t>
      </w:r>
    </w:p>
    <w:p w14:paraId="149103BF" w14:textId="706030E6" w:rsidR="00B922FF" w:rsidRDefault="00B922FF" w:rsidP="00B922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20</w:t>
      </w:r>
      <w:r w:rsidRPr="00BC571C">
        <w:rPr>
          <w:rFonts w:ascii="Times New Roman" w:hAnsi="Times New Roman" w:cs="Times New Roman"/>
          <w:sz w:val="24"/>
          <w:szCs w:val="24"/>
        </w:rPr>
        <w:t>0I</w:t>
      </w:r>
      <w:r>
        <w:rPr>
          <w:rFonts w:ascii="Times New Roman" w:hAnsi="Times New Roman" w:cs="Times New Roman"/>
          <w:sz w:val="16"/>
          <w:szCs w:val="16"/>
        </w:rPr>
        <w:t xml:space="preserve">3 </w:t>
      </w:r>
      <w:r w:rsidRPr="00BC571C">
        <w:rPr>
          <w:rFonts w:ascii="Times New Roman" w:hAnsi="Times New Roman" w:cs="Times New Roman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C571C">
        <w:rPr>
          <w:rFonts w:ascii="Times New Roman" w:hAnsi="Times New Roman" w:cs="Times New Roman"/>
          <w:sz w:val="24"/>
          <w:szCs w:val="24"/>
        </w:rPr>
        <w:t>100</w:t>
      </w:r>
      <w:r>
        <w:rPr>
          <w:rFonts w:ascii="Times New Roman" w:hAnsi="Times New Roman" w:cs="Times New Roman"/>
          <w:sz w:val="24"/>
          <w:szCs w:val="24"/>
        </w:rPr>
        <w:t>(I</w:t>
      </w:r>
      <w:r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– I</w:t>
      </w:r>
      <w:r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>) + 100(I</w:t>
      </w:r>
      <w:r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– I</w:t>
      </w:r>
      <w:r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>) = 0</w:t>
      </w:r>
    </w:p>
    <w:p w14:paraId="1A497029" w14:textId="2071AAA1" w:rsidR="00B922FF" w:rsidRDefault="00B922FF" w:rsidP="00B922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I</w:t>
      </w:r>
      <w:r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+ 100I</w:t>
      </w:r>
      <w:r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– 100I</w:t>
      </w:r>
      <w:r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+ 100I</w:t>
      </w:r>
      <w:r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– 100I</w:t>
      </w:r>
      <w:r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0E608A19" w14:textId="2B3206E1" w:rsidR="00B922FF" w:rsidRDefault="00B922FF" w:rsidP="00B922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100I</w:t>
      </w:r>
      <w:r w:rsidRPr="00C05BA7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 100I</w:t>
      </w:r>
      <w:r>
        <w:rPr>
          <w:rFonts w:ascii="Times New Roman" w:hAnsi="Times New Roman" w:cs="Times New Roman"/>
          <w:sz w:val="16"/>
          <w:szCs w:val="16"/>
        </w:rPr>
        <w:t xml:space="preserve">2 </w:t>
      </w:r>
      <w:r w:rsidRPr="00B922FF">
        <w:rPr>
          <w:rFonts w:ascii="Times New Roman" w:hAnsi="Times New Roman" w:cs="Times New Roman"/>
          <w:sz w:val="24"/>
          <w:szCs w:val="24"/>
        </w:rPr>
        <w:t>+ 400I</w:t>
      </w:r>
      <w:r w:rsidRPr="00B922FF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4E25E850" w14:textId="345228B1" w:rsidR="00B922FF" w:rsidRDefault="00B922FF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Pr="00000FFF">
        <w:rPr>
          <w:rFonts w:ascii="Times New Roman" w:hAnsi="Times New Roman" w:cs="Times New Roman"/>
          <w:sz w:val="24"/>
          <w:szCs w:val="24"/>
        </w:rPr>
        <w:t>I</w:t>
      </w:r>
      <w:r w:rsidRPr="00000FFF">
        <w:rPr>
          <w:rFonts w:ascii="Times New Roman" w:hAnsi="Times New Roman" w:cs="Times New Roman"/>
          <w:sz w:val="16"/>
          <w:szCs w:val="16"/>
        </w:rPr>
        <w:t>1</w:t>
      </w:r>
      <w:r w:rsidRPr="00000FFF">
        <w:rPr>
          <w:rFonts w:ascii="Times New Roman" w:hAnsi="Times New Roman" w:cs="Times New Roman"/>
          <w:sz w:val="24"/>
          <w:szCs w:val="24"/>
        </w:rPr>
        <w:t xml:space="preserve"> – I</w:t>
      </w:r>
      <w:r>
        <w:rPr>
          <w:rFonts w:ascii="Times New Roman" w:hAnsi="Times New Roman" w:cs="Times New Roman"/>
          <w:sz w:val="16"/>
          <w:szCs w:val="16"/>
        </w:rPr>
        <w:t>2</w:t>
      </w:r>
      <w:r w:rsidR="00796958">
        <w:rPr>
          <w:rFonts w:ascii="Times New Roman" w:hAnsi="Times New Roman" w:cs="Times New Roman"/>
          <w:sz w:val="16"/>
          <w:szCs w:val="16"/>
        </w:rPr>
        <w:t xml:space="preserve"> </w:t>
      </w:r>
      <w:r w:rsidR="00796958" w:rsidRPr="00796958">
        <w:rPr>
          <w:rFonts w:ascii="Times New Roman" w:hAnsi="Times New Roman" w:cs="Times New Roman"/>
          <w:sz w:val="24"/>
          <w:szCs w:val="24"/>
        </w:rPr>
        <w:t>+ 4I</w:t>
      </w:r>
      <w:r w:rsidR="00796958" w:rsidRPr="00796958">
        <w:rPr>
          <w:rFonts w:ascii="Times New Roman" w:hAnsi="Times New Roman" w:cs="Times New Roman"/>
          <w:sz w:val="16"/>
          <w:szCs w:val="16"/>
        </w:rPr>
        <w:t>3</w:t>
      </w:r>
      <w:r w:rsidRPr="00000FFF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000FFF">
        <w:rPr>
          <w:rFonts w:ascii="Times New Roman" w:hAnsi="Times New Roman" w:cs="Times New Roman"/>
          <w:sz w:val="24"/>
          <w:szCs w:val="24"/>
        </w:rPr>
        <w:t xml:space="preserve">    ----------------- (</w:t>
      </w:r>
      <w:r w:rsidR="00796958">
        <w:rPr>
          <w:rFonts w:ascii="Times New Roman" w:hAnsi="Times New Roman" w:cs="Times New Roman"/>
          <w:sz w:val="24"/>
          <w:szCs w:val="24"/>
        </w:rPr>
        <w:t>3</w:t>
      </w:r>
      <w:r w:rsidRPr="00000FFF">
        <w:rPr>
          <w:rFonts w:ascii="Times New Roman" w:hAnsi="Times New Roman" w:cs="Times New Roman"/>
          <w:sz w:val="24"/>
          <w:szCs w:val="24"/>
        </w:rPr>
        <w:t>)    [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∵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Divided by 100</m:t>
        </m:r>
        <m:r>
          <m:rPr>
            <m:sty m:val="p"/>
          </m:rPr>
          <w:rPr>
            <w:rFonts w:ascii="Cambria Math" w:hAnsi="Cambria Math" w:cs="Times New Roman"/>
            <w:sz w:val="16"/>
            <w:szCs w:val="16"/>
          </w:rPr>
          <m:t xml:space="preserve">  </m:t>
        </m:r>
      </m:oMath>
      <w:r w:rsidRPr="00000FFF">
        <w:rPr>
          <w:rFonts w:ascii="Times New Roman" w:hAnsi="Times New Roman" w:cs="Times New Roman"/>
          <w:sz w:val="24"/>
          <w:szCs w:val="24"/>
        </w:rPr>
        <w:t>]</w:t>
      </w:r>
    </w:p>
    <w:p w14:paraId="6419C537" w14:textId="77777777" w:rsidR="00A64F59" w:rsidRDefault="00A64F59" w:rsidP="00000FFF">
      <w:pPr>
        <w:rPr>
          <w:rFonts w:ascii="Times New Roman" w:hAnsi="Times New Roman" w:cs="Times New Roman"/>
          <w:sz w:val="24"/>
          <w:szCs w:val="24"/>
        </w:rPr>
      </w:pPr>
    </w:p>
    <w:p w14:paraId="22612F31" w14:textId="6FBAB403" w:rsidR="00046646" w:rsidRDefault="00046646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="00C63A33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ramer’s rule:</w:t>
      </w:r>
    </w:p>
    <w:p w14:paraId="43AD3FA4" w14:textId="686F3D02" w:rsidR="00A64F59" w:rsidRPr="00A64F59" w:rsidRDefault="00F75066" w:rsidP="00000F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4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4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3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>=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14:paraId="58264D74" w14:textId="731227EF" w:rsidR="00535519" w:rsidRDefault="00535519" w:rsidP="00000FFF">
      <w:pPr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4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4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e>
              </m:mr>
            </m:m>
          </m:e>
        </m:d>
      </m:oMath>
    </w:p>
    <w:p w14:paraId="0930FA2E" w14:textId="77777777" w:rsidR="00D7460D" w:rsidRDefault="00D7460D" w:rsidP="00000FFF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CA6695">
        <w:rPr>
          <w:rFonts w:ascii="Times New Roman" w:eastAsiaTheme="minorEastAsia" w:hAnsi="Times New Roman" w:cs="Times New Roman"/>
          <w:sz w:val="24"/>
          <w:szCs w:val="24"/>
        </w:rPr>
        <w:t xml:space="preserve">= </w:t>
      </w:r>
      <w:r w:rsidR="00AC69FC">
        <w:rPr>
          <w:rFonts w:ascii="Times New Roman" w:eastAsiaTheme="minorEastAsia" w:hAnsi="Times New Roman" w:cs="Times New Roman"/>
          <w:sz w:val="24"/>
          <w:szCs w:val="24"/>
        </w:rPr>
        <w:t>70(28 – 2) + 40</w:t>
      </w:r>
      <w:r w:rsidR="00AC69FC" w:rsidRPr="00AC69FC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AC69FC">
        <w:rPr>
          <w:rFonts w:ascii="Times New Roman" w:eastAsiaTheme="minorEastAsia" w:hAnsi="Times New Roman" w:cs="Times New Roman"/>
          <w:sz w:val="24"/>
          <w:szCs w:val="24"/>
        </w:rPr>
        <w:t xml:space="preserve"> -16 – 2) – 20(4 + 7) </w:t>
      </w:r>
    </w:p>
    <w:p w14:paraId="703C26AD" w14:textId="0E846C0B" w:rsidR="00AC69FC" w:rsidRDefault="00D7460D" w:rsidP="00000FFF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AC69FC">
        <w:rPr>
          <w:rFonts w:ascii="Times New Roman" w:eastAsiaTheme="minorEastAsia" w:hAnsi="Times New Roman" w:cs="Times New Roman"/>
          <w:sz w:val="24"/>
          <w:szCs w:val="24"/>
        </w:rPr>
        <w:t>= 880</w:t>
      </w:r>
    </w:p>
    <w:p w14:paraId="4D29412C" w14:textId="77777777" w:rsidR="00A64F59" w:rsidRPr="00A64F59" w:rsidRDefault="00A64F59" w:rsidP="00000FFF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07896603" w14:textId="30FCC41F" w:rsidR="00CA6695" w:rsidRDefault="00CA6695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 w:rsidR="007D482D" w:rsidRPr="00535519">
        <w:rPr>
          <w:rFonts w:ascii="Times New Roman" w:eastAsia="Times New Roman" w:hAnsi="Times New Roman" w:cs="Times New Roman"/>
          <w:bCs/>
          <w:sz w:val="16"/>
          <w:szCs w:val="16"/>
        </w:rPr>
        <w:t xml:space="preserve"> </w:t>
      </w:r>
      <w:r w:rsidR="00655FA8" w:rsidRPr="00535519">
        <w:rPr>
          <w:rFonts w:ascii="Times New Roman" w:eastAsia="Times New Roman" w:hAnsi="Times New Roman" w:cs="Times New Roman"/>
          <w:bCs/>
          <w:sz w:val="16"/>
          <w:szCs w:val="16"/>
        </w:rPr>
        <w:t>1</w:t>
      </w:r>
      <w:r w:rsidR="00655FA8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4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0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4</m:t>
                  </m:r>
                </m:e>
              </m:mr>
            </m:m>
          </m:e>
        </m:d>
      </m:oMath>
    </w:p>
    <w:p w14:paraId="602F69F1" w14:textId="77777777" w:rsidR="009416A3" w:rsidRDefault="00655FA8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= 1(28 – 2</w:t>
      </w:r>
      <w:r w:rsidR="009416A3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5056606C" w14:textId="4831F3B1" w:rsidR="00655FA8" w:rsidRDefault="009416A3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</w:t>
      </w:r>
      <w:r w:rsidR="00655FA8">
        <w:rPr>
          <w:rFonts w:ascii="Times New Roman" w:eastAsia="Times New Roman" w:hAnsi="Times New Roman" w:cs="Times New Roman"/>
          <w:bCs/>
          <w:sz w:val="24"/>
          <w:szCs w:val="24"/>
        </w:rPr>
        <w:t xml:space="preserve">= 26 </w:t>
      </w:r>
    </w:p>
    <w:p w14:paraId="00A7C71F" w14:textId="2E855A92" w:rsidR="00655FA8" w:rsidRDefault="00655FA8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 w:rsidR="007D482D" w:rsidRPr="00535519">
        <w:rPr>
          <w:rFonts w:ascii="Times New Roman" w:eastAsia="Times New Roman" w:hAnsi="Times New Roman" w:cs="Times New Roman"/>
          <w:bCs/>
          <w:sz w:val="16"/>
          <w:szCs w:val="16"/>
        </w:rPr>
        <w:t xml:space="preserve"> </w:t>
      </w:r>
      <w:r w:rsidRPr="00535519">
        <w:rPr>
          <w:rFonts w:ascii="Times New Roman" w:eastAsia="Times New Roman" w:hAnsi="Times New Roman" w:cs="Times New Roman"/>
          <w:bCs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7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0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4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4</m:t>
                  </m:r>
                </m:e>
              </m:mr>
            </m:m>
          </m:e>
        </m:d>
      </m:oMath>
    </w:p>
    <w:p w14:paraId="36F2F8C3" w14:textId="0DEDE28D" w:rsidR="00655FA8" w:rsidRDefault="00655FA8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= -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1( -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16 +2)</w:t>
      </w:r>
    </w:p>
    <w:p w14:paraId="55A16AB0" w14:textId="09947884" w:rsidR="00A64F59" w:rsidRDefault="00655FA8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= 14</w:t>
      </w:r>
    </w:p>
    <w:p w14:paraId="72843290" w14:textId="77777777" w:rsidR="00367A17" w:rsidRDefault="00367A17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332291E" w14:textId="1C3925F7" w:rsidR="00655FA8" w:rsidRDefault="00655FA8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 w:rsidR="007D482D" w:rsidRPr="00535519">
        <w:rPr>
          <w:rFonts w:ascii="Times New Roman" w:eastAsia="Times New Roman" w:hAnsi="Times New Roman" w:cs="Times New Roman"/>
          <w:bCs/>
          <w:sz w:val="16"/>
          <w:szCs w:val="16"/>
        </w:rPr>
        <w:t xml:space="preserve"> </w:t>
      </w:r>
      <w:r w:rsidRPr="00535519">
        <w:rPr>
          <w:rFonts w:ascii="Times New Roman" w:eastAsia="Times New Roman" w:hAnsi="Times New Roman" w:cs="Times New Roman"/>
          <w:bCs/>
          <w:sz w:val="16"/>
          <w:szCs w:val="16"/>
        </w:rPr>
        <w:t xml:space="preserve">3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7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4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4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14:paraId="099BC7AE" w14:textId="694316AF" w:rsidR="00655FA8" w:rsidRDefault="00655FA8" w:rsidP="00CA6695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= 1(- 4 + 7)</w:t>
      </w:r>
    </w:p>
    <w:p w14:paraId="20D99133" w14:textId="5494A27E" w:rsidR="00AC69FC" w:rsidRPr="00367A17" w:rsidRDefault="00655FA8" w:rsidP="00367A17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</w:t>
      </w:r>
      <w:r w:rsidR="00B26FC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3</w:t>
      </w:r>
    </w:p>
    <w:p w14:paraId="16738806" w14:textId="3759A0BE" w:rsidR="006E5562" w:rsidRDefault="00655FA8" w:rsidP="006E5562">
      <w:pPr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Pr="00535519">
        <w:rPr>
          <w:rFonts w:ascii="Times New Roman" w:eastAsia="Times New Roman" w:hAnsi="Times New Roman" w:cs="Times New Roman"/>
          <w:bCs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r w:rsidR="00535519">
        <w:rPr>
          <w:rFonts w:ascii="Times New Roman" w:eastAsia="Times New Roman" w:hAnsi="Times New Roman" w:cs="Times New Roman"/>
          <w:bCs/>
          <w:sz w:val="24"/>
          <w:szCs w:val="24"/>
        </w:rPr>
        <w:t>29.5mA</w:t>
      </w:r>
    </w:p>
    <w:p w14:paraId="7425A1DD" w14:textId="63CD7D99" w:rsidR="00535519" w:rsidRPr="0011429F" w:rsidRDefault="00535519" w:rsidP="00535519">
      <w:pPr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Pr="00535519">
        <w:rPr>
          <w:rFonts w:ascii="Times New Roman" w:eastAsia="Times New Roman" w:hAnsi="Times New Roman" w:cs="Times New Roman"/>
          <w:bCs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15.9mA</w:t>
      </w:r>
    </w:p>
    <w:p w14:paraId="1D738798" w14:textId="3711D598" w:rsidR="00535519" w:rsidRDefault="00535519" w:rsidP="006E5562">
      <w:pPr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r w:rsidRPr="00535519">
        <w:rPr>
          <w:rFonts w:ascii="Times New Roman" w:eastAsia="Times New Roman" w:hAnsi="Times New Roman" w:cs="Times New Roman"/>
          <w:bCs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3.409mA</w:t>
      </w:r>
    </w:p>
    <w:p w14:paraId="143BBEB5" w14:textId="77777777" w:rsidR="004C1E51" w:rsidRDefault="004C1E51" w:rsidP="006E556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151591" w14:textId="6ED72503" w:rsidR="006239DE" w:rsidRDefault="006239DE" w:rsidP="006E5562">
      <w:pPr>
        <w:rPr>
          <w:rFonts w:ascii="Times New Roman" w:hAnsi="Times New Roman" w:cs="Times New Roman"/>
          <w:sz w:val="24"/>
          <w:szCs w:val="24"/>
        </w:rPr>
      </w:pPr>
      <w:r w:rsidRPr="006239DE">
        <w:rPr>
          <w:rFonts w:ascii="Times New Roman" w:hAnsi="Times New Roman" w:cs="Times New Roman"/>
          <w:sz w:val="24"/>
          <w:szCs w:val="24"/>
        </w:rPr>
        <w:t xml:space="preserve">From Node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239DE">
        <w:rPr>
          <w:rFonts w:ascii="Times New Roman" w:hAnsi="Times New Roman" w:cs="Times New Roman"/>
          <w:sz w:val="24"/>
          <w:szCs w:val="24"/>
        </w:rPr>
        <w:t>nalysis</w:t>
      </w:r>
      <w:r w:rsidR="008D065D">
        <w:rPr>
          <w:rFonts w:ascii="Times New Roman" w:hAnsi="Times New Roman" w:cs="Times New Roman"/>
          <w:sz w:val="24"/>
          <w:szCs w:val="24"/>
        </w:rPr>
        <w:t>,</w:t>
      </w:r>
    </w:p>
    <w:p w14:paraId="64D92055" w14:textId="77777777" w:rsidR="00ED5202" w:rsidRDefault="008D065D" w:rsidP="006E5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8D065D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= 5 – </w:t>
      </w:r>
      <w:r w:rsidR="006F3493">
        <w:rPr>
          <w:rFonts w:ascii="Times New Roman" w:hAnsi="Times New Roman" w:cs="Times New Roman"/>
          <w:sz w:val="24"/>
          <w:szCs w:val="24"/>
        </w:rPr>
        <w:t>V</w:t>
      </w:r>
      <w:r w:rsidR="006F3493" w:rsidRPr="008E227E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F3493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 xml:space="preserve"> 50</w:t>
      </w:r>
      <w:r w:rsidR="00ED5202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</w:p>
    <w:p w14:paraId="0C27E95D" w14:textId="2022746C" w:rsidR="008D065D" w:rsidRPr="006F3493" w:rsidRDefault="006F3493" w:rsidP="006E5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8E227E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6F3493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1</w:t>
      </w:r>
      <w:r w:rsidRPr="006F3493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2</w:t>
      </w:r>
      <w:r w:rsidRPr="006F3493">
        <w:rPr>
          <w:rFonts w:ascii="Times New Roman" w:hAnsi="Times New Roman" w:cs="Times New Roman"/>
          <w:sz w:val="24"/>
          <w:szCs w:val="24"/>
        </w:rPr>
        <w:t xml:space="preserve"> /100</w:t>
      </w:r>
    </w:p>
    <w:p w14:paraId="7AFC81A8" w14:textId="51E448F8" w:rsidR="006239DE" w:rsidRDefault="006F3493" w:rsidP="006E5562">
      <w:pPr>
        <w:rPr>
          <w:rFonts w:ascii="Times New Roman" w:hAnsi="Times New Roman" w:cs="Times New Roman"/>
          <w:sz w:val="24"/>
          <w:szCs w:val="24"/>
        </w:rPr>
      </w:pPr>
      <w:r w:rsidRPr="006F3493">
        <w:rPr>
          <w:rFonts w:ascii="Times New Roman" w:hAnsi="Times New Roman" w:cs="Times New Roman"/>
          <w:sz w:val="24"/>
          <w:szCs w:val="24"/>
        </w:rPr>
        <w:t>i</w:t>
      </w:r>
      <w:r w:rsidR="008E227E" w:rsidRPr="008E227E">
        <w:rPr>
          <w:rFonts w:ascii="Times New Roman" w:hAnsi="Times New Roman" w:cs="Times New Roman"/>
          <w:sz w:val="16"/>
          <w:szCs w:val="16"/>
        </w:rPr>
        <w:t>3</w:t>
      </w:r>
      <w:r w:rsidRPr="006F3493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1</w:t>
      </w:r>
      <w:r w:rsidRPr="006F3493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3</w:t>
      </w:r>
      <w:r w:rsidRPr="006F3493">
        <w:rPr>
          <w:rFonts w:ascii="Times New Roman" w:hAnsi="Times New Roman" w:cs="Times New Roman"/>
          <w:sz w:val="24"/>
          <w:szCs w:val="24"/>
        </w:rPr>
        <w:t xml:space="preserve"> /200</w:t>
      </w:r>
    </w:p>
    <w:p w14:paraId="2B812D43" w14:textId="6178561A" w:rsidR="006F3493" w:rsidRDefault="006F3493" w:rsidP="006E5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8E227E">
        <w:rPr>
          <w:rFonts w:ascii="Times New Roman" w:hAnsi="Times New Roman" w:cs="Times New Roman"/>
          <w:sz w:val="16"/>
          <w:szCs w:val="16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= V</w:t>
      </w:r>
      <w:r w:rsidRPr="008E227E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/50</w:t>
      </w:r>
    </w:p>
    <w:p w14:paraId="5DB27AC7" w14:textId="2A37C446" w:rsidR="006F3493" w:rsidRDefault="006F3493" w:rsidP="006E5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8E227E">
        <w:rPr>
          <w:rFonts w:ascii="Times New Roman" w:hAnsi="Times New Roman" w:cs="Times New Roman"/>
          <w:sz w:val="16"/>
          <w:szCs w:val="16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= V</w:t>
      </w:r>
      <w:r w:rsidRPr="008E227E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V</w:t>
      </w:r>
      <w:r w:rsidRPr="008E227E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/100</w:t>
      </w:r>
    </w:p>
    <w:p w14:paraId="1AC3877F" w14:textId="77777777" w:rsidR="00247532" w:rsidRDefault="006F3493" w:rsidP="006E5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Pr="008E227E">
        <w:rPr>
          <w:rFonts w:ascii="Times New Roman" w:hAnsi="Times New Roman" w:cs="Times New Roman"/>
          <w:sz w:val="16"/>
          <w:szCs w:val="16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= V</w:t>
      </w:r>
      <w:r w:rsidRPr="008E227E">
        <w:rPr>
          <w:rFonts w:ascii="Times New Roman" w:hAnsi="Times New Roman" w:cs="Times New Roman"/>
          <w:sz w:val="16"/>
          <w:szCs w:val="16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/200</w:t>
      </w:r>
    </w:p>
    <w:p w14:paraId="3B42AC47" w14:textId="77777777" w:rsidR="00ED5202" w:rsidRDefault="00ED5202" w:rsidP="006E5562">
      <w:pPr>
        <w:rPr>
          <w:rFonts w:ascii="Times New Roman" w:hAnsi="Times New Roman" w:cs="Times New Roman"/>
          <w:sz w:val="24"/>
          <w:szCs w:val="24"/>
        </w:rPr>
      </w:pPr>
    </w:p>
    <w:p w14:paraId="0839BCCC" w14:textId="66670F51" w:rsidR="008E227E" w:rsidRDefault="00E01ABF" w:rsidP="006E5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8E227E">
        <w:rPr>
          <w:rFonts w:ascii="Times New Roman" w:hAnsi="Times New Roman" w:cs="Times New Roman"/>
          <w:sz w:val="24"/>
          <w:szCs w:val="24"/>
        </w:rPr>
        <w:t>CL in node V</w:t>
      </w:r>
      <w:r w:rsidR="008E227E" w:rsidRPr="00C63A33">
        <w:rPr>
          <w:rFonts w:ascii="Times New Roman" w:hAnsi="Times New Roman" w:cs="Times New Roman"/>
          <w:sz w:val="16"/>
          <w:szCs w:val="16"/>
        </w:rPr>
        <w:t>1</w:t>
      </w:r>
      <w:r w:rsidR="008E227E">
        <w:rPr>
          <w:rFonts w:ascii="Times New Roman" w:hAnsi="Times New Roman" w:cs="Times New Roman"/>
          <w:sz w:val="24"/>
          <w:szCs w:val="24"/>
        </w:rPr>
        <w:t>:</w:t>
      </w:r>
    </w:p>
    <w:p w14:paraId="137B1FAD" w14:textId="5A31CA48" w:rsidR="008E227E" w:rsidRDefault="008E227E" w:rsidP="006E5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</w:t>
      </w:r>
      <w:r w:rsidRPr="008D065D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= i</w:t>
      </w:r>
      <w:r w:rsidRPr="00CE7CCB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+ i</w:t>
      </w:r>
      <w:r w:rsidRPr="00CE7CCB">
        <w:rPr>
          <w:rFonts w:ascii="Times New Roman" w:hAnsi="Times New Roman" w:cs="Times New Roman"/>
          <w:sz w:val="16"/>
          <w:szCs w:val="16"/>
        </w:rPr>
        <w:t>3</w:t>
      </w:r>
    </w:p>
    <w:p w14:paraId="6BB0C2AC" w14:textId="77777777" w:rsidR="00CE7CCB" w:rsidRDefault="008E227E" w:rsidP="00CE7C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&gt;</w:t>
      </w:r>
      <w:r w:rsidR="00CE7CCB">
        <w:rPr>
          <w:rFonts w:ascii="Times New Roman" w:hAnsi="Times New Roman" w:cs="Times New Roman"/>
          <w:sz w:val="24"/>
          <w:szCs w:val="24"/>
        </w:rPr>
        <w:t>5 – V</w:t>
      </w:r>
      <w:r w:rsidR="00CE7CCB" w:rsidRPr="008E227E">
        <w:rPr>
          <w:rFonts w:ascii="Times New Roman" w:hAnsi="Times New Roman" w:cs="Times New Roman"/>
          <w:sz w:val="16"/>
          <w:szCs w:val="16"/>
        </w:rPr>
        <w:t>1</w:t>
      </w:r>
      <w:r w:rsidR="00CE7CCB">
        <w:rPr>
          <w:rFonts w:ascii="Times New Roman" w:hAnsi="Times New Roman" w:cs="Times New Roman"/>
          <w:sz w:val="24"/>
          <w:szCs w:val="24"/>
        </w:rPr>
        <w:t xml:space="preserve"> / 50 = V</w:t>
      </w:r>
      <w:r w:rsidR="00CE7CCB" w:rsidRPr="008E227E">
        <w:rPr>
          <w:rFonts w:ascii="Times New Roman" w:hAnsi="Times New Roman" w:cs="Times New Roman"/>
          <w:sz w:val="16"/>
          <w:szCs w:val="16"/>
        </w:rPr>
        <w:t>1</w:t>
      </w:r>
      <w:r w:rsidR="00CE7CCB" w:rsidRPr="006F3493">
        <w:rPr>
          <w:rFonts w:ascii="Times New Roman" w:hAnsi="Times New Roman" w:cs="Times New Roman"/>
          <w:sz w:val="24"/>
          <w:szCs w:val="24"/>
        </w:rPr>
        <w:t xml:space="preserve"> – </w:t>
      </w:r>
      <w:r w:rsidR="00CE7CCB">
        <w:rPr>
          <w:rFonts w:ascii="Times New Roman" w:hAnsi="Times New Roman" w:cs="Times New Roman"/>
          <w:sz w:val="24"/>
          <w:szCs w:val="24"/>
        </w:rPr>
        <w:t>V</w:t>
      </w:r>
      <w:r w:rsidR="00CE7CCB" w:rsidRPr="008E227E">
        <w:rPr>
          <w:rFonts w:ascii="Times New Roman" w:hAnsi="Times New Roman" w:cs="Times New Roman"/>
          <w:sz w:val="16"/>
          <w:szCs w:val="16"/>
        </w:rPr>
        <w:t>2</w:t>
      </w:r>
      <w:r w:rsidR="00CE7CCB" w:rsidRPr="006F3493">
        <w:rPr>
          <w:rFonts w:ascii="Times New Roman" w:hAnsi="Times New Roman" w:cs="Times New Roman"/>
          <w:sz w:val="24"/>
          <w:szCs w:val="24"/>
        </w:rPr>
        <w:t xml:space="preserve"> /100</w:t>
      </w:r>
      <w:r w:rsidR="00CE7CCB">
        <w:rPr>
          <w:rFonts w:ascii="Times New Roman" w:hAnsi="Times New Roman" w:cs="Times New Roman"/>
          <w:sz w:val="24"/>
          <w:szCs w:val="24"/>
        </w:rPr>
        <w:t xml:space="preserve"> + V</w:t>
      </w:r>
      <w:r w:rsidR="00CE7CCB" w:rsidRPr="008E227E">
        <w:rPr>
          <w:rFonts w:ascii="Times New Roman" w:hAnsi="Times New Roman" w:cs="Times New Roman"/>
          <w:sz w:val="16"/>
          <w:szCs w:val="16"/>
        </w:rPr>
        <w:t>1</w:t>
      </w:r>
      <w:r w:rsidR="00CE7CCB" w:rsidRPr="006F3493">
        <w:rPr>
          <w:rFonts w:ascii="Times New Roman" w:hAnsi="Times New Roman" w:cs="Times New Roman"/>
          <w:sz w:val="24"/>
          <w:szCs w:val="24"/>
        </w:rPr>
        <w:t xml:space="preserve"> – </w:t>
      </w:r>
      <w:r w:rsidR="00CE7CCB">
        <w:rPr>
          <w:rFonts w:ascii="Times New Roman" w:hAnsi="Times New Roman" w:cs="Times New Roman"/>
          <w:sz w:val="24"/>
          <w:szCs w:val="24"/>
        </w:rPr>
        <w:t>V</w:t>
      </w:r>
      <w:r w:rsidR="00CE7CCB" w:rsidRPr="008E227E">
        <w:rPr>
          <w:rFonts w:ascii="Times New Roman" w:hAnsi="Times New Roman" w:cs="Times New Roman"/>
          <w:sz w:val="16"/>
          <w:szCs w:val="16"/>
        </w:rPr>
        <w:t>3</w:t>
      </w:r>
      <w:r w:rsidR="00CE7CCB" w:rsidRPr="006F3493">
        <w:rPr>
          <w:rFonts w:ascii="Times New Roman" w:hAnsi="Times New Roman" w:cs="Times New Roman"/>
          <w:sz w:val="24"/>
          <w:szCs w:val="24"/>
        </w:rPr>
        <w:t xml:space="preserve"> /200</w:t>
      </w:r>
    </w:p>
    <w:p w14:paraId="4535A7C8" w14:textId="09CD3311" w:rsidR="008E227E" w:rsidRDefault="00CE7CCB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&gt;7V</w:t>
      </w:r>
      <w:r w:rsidRPr="006C4C96">
        <w:rPr>
          <w:rFonts w:ascii="Times New Roman" w:hAnsi="Times New Roman" w:cs="Times New Roman"/>
          <w:sz w:val="16"/>
          <w:szCs w:val="16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2V</w:t>
      </w:r>
      <w:r w:rsidRPr="006C4C96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+ V</w:t>
      </w:r>
      <w:r w:rsidRPr="006C4C96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= 20    </w:t>
      </w:r>
      <w:r w:rsidRPr="00343FA6">
        <w:rPr>
          <w:rFonts w:ascii="Times New Roman" w:hAnsi="Times New Roman" w:cs="Times New Roman"/>
          <w:sz w:val="24"/>
          <w:szCs w:val="24"/>
        </w:rPr>
        <w:t>----------------- (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343FA6">
        <w:rPr>
          <w:rFonts w:ascii="Times New Roman" w:hAnsi="Times New Roman" w:cs="Times New Roman"/>
          <w:sz w:val="24"/>
          <w:szCs w:val="24"/>
        </w:rPr>
        <w:t xml:space="preserve">)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3F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07D0EB" w14:textId="77777777" w:rsidR="00CE7CCB" w:rsidRDefault="00CE7CCB" w:rsidP="008E227E">
      <w:pPr>
        <w:rPr>
          <w:rFonts w:ascii="Times New Roman" w:hAnsi="Times New Roman" w:cs="Times New Roman"/>
          <w:sz w:val="24"/>
          <w:szCs w:val="24"/>
        </w:rPr>
      </w:pPr>
    </w:p>
    <w:p w14:paraId="6A9AFC96" w14:textId="02C601E9" w:rsidR="00CE7CCB" w:rsidRDefault="00CE7CCB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CL in node V</w:t>
      </w:r>
      <w:r w:rsidRPr="00C63A33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F06200C" w14:textId="03FCD7D8" w:rsidR="006C4C96" w:rsidRDefault="006C4C96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2</w:t>
      </w:r>
      <w:r w:rsidR="00010A15">
        <w:rPr>
          <w:rFonts w:ascii="Times New Roman" w:hAnsi="Times New Roman" w:cs="Times New Roman"/>
          <w:sz w:val="24"/>
          <w:szCs w:val="24"/>
        </w:rPr>
        <w:t xml:space="preserve"> = i5 + i6</w:t>
      </w:r>
    </w:p>
    <w:p w14:paraId="60C62C8A" w14:textId="20FB1CB8" w:rsidR="00010A15" w:rsidRDefault="00010A15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&gt;</w:t>
      </w:r>
      <w:r w:rsidRPr="00010A1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1</w:t>
      </w:r>
      <w:r w:rsidRPr="006F3493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2</w:t>
      </w:r>
      <w:r w:rsidRPr="006F3493">
        <w:rPr>
          <w:rFonts w:ascii="Times New Roman" w:hAnsi="Times New Roman" w:cs="Times New Roman"/>
          <w:sz w:val="24"/>
          <w:szCs w:val="24"/>
        </w:rPr>
        <w:t xml:space="preserve"> /100</w:t>
      </w:r>
      <w:r>
        <w:rPr>
          <w:rFonts w:ascii="Times New Roman" w:hAnsi="Times New Roman" w:cs="Times New Roman"/>
          <w:sz w:val="24"/>
          <w:szCs w:val="24"/>
        </w:rPr>
        <w:t xml:space="preserve"> = V</w:t>
      </w:r>
      <w:r w:rsidRPr="008E227E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V</w:t>
      </w:r>
      <w:r w:rsidRPr="008E227E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/100 + V</w:t>
      </w:r>
      <w:r w:rsidRPr="008E227E">
        <w:rPr>
          <w:rFonts w:ascii="Times New Roman" w:hAnsi="Times New Roman" w:cs="Times New Roman"/>
          <w:sz w:val="16"/>
          <w:szCs w:val="16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/200</w:t>
      </w:r>
    </w:p>
    <w:p w14:paraId="219A1274" w14:textId="13F07478" w:rsidR="00010A15" w:rsidRDefault="00010A15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&gt;2V1 – 5V2 – 2V3 = 0   </w:t>
      </w:r>
      <w:r w:rsidRPr="00343FA6">
        <w:rPr>
          <w:rFonts w:ascii="Times New Roman" w:hAnsi="Times New Roman" w:cs="Times New Roman"/>
          <w:sz w:val="24"/>
          <w:szCs w:val="24"/>
        </w:rPr>
        <w:t>----------------- (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43FA6">
        <w:rPr>
          <w:rFonts w:ascii="Times New Roman" w:hAnsi="Times New Roman" w:cs="Times New Roman"/>
          <w:sz w:val="24"/>
          <w:szCs w:val="24"/>
        </w:rPr>
        <w:t xml:space="preserve">)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3F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FDC941" w14:textId="77777777" w:rsidR="002618D7" w:rsidRDefault="002618D7" w:rsidP="008E227E">
      <w:pPr>
        <w:rPr>
          <w:rFonts w:ascii="Times New Roman" w:hAnsi="Times New Roman" w:cs="Times New Roman"/>
          <w:sz w:val="24"/>
          <w:szCs w:val="24"/>
        </w:rPr>
      </w:pPr>
    </w:p>
    <w:p w14:paraId="74602521" w14:textId="2E44089D" w:rsidR="002618D7" w:rsidRDefault="002618D7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CL in node V</w:t>
      </w:r>
      <w:r w:rsidRPr="00C63A33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2B56E05" w14:textId="018B6EE5" w:rsidR="002618D7" w:rsidRDefault="00C94406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450677">
        <w:rPr>
          <w:rFonts w:ascii="Times New Roman" w:hAnsi="Times New Roman" w:cs="Times New Roman"/>
          <w:sz w:val="24"/>
          <w:szCs w:val="24"/>
        </w:rPr>
        <w:t>4 = i3</w:t>
      </w:r>
      <w:r>
        <w:rPr>
          <w:rFonts w:ascii="Times New Roman" w:hAnsi="Times New Roman" w:cs="Times New Roman"/>
          <w:sz w:val="24"/>
          <w:szCs w:val="24"/>
        </w:rPr>
        <w:t xml:space="preserve"> + i5</w:t>
      </w:r>
    </w:p>
    <w:p w14:paraId="658DAD8F" w14:textId="12B0070C" w:rsidR="00C63A33" w:rsidRDefault="00C63A33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&gt;</w:t>
      </w:r>
      <w:r w:rsidRPr="00C63A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/50 = V</w:t>
      </w:r>
      <w:r w:rsidRPr="008E227E">
        <w:rPr>
          <w:rFonts w:ascii="Times New Roman" w:hAnsi="Times New Roman" w:cs="Times New Roman"/>
          <w:sz w:val="16"/>
          <w:szCs w:val="16"/>
        </w:rPr>
        <w:t>1</w:t>
      </w:r>
      <w:r w:rsidRPr="006F3493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8E227E">
        <w:rPr>
          <w:rFonts w:ascii="Times New Roman" w:hAnsi="Times New Roman" w:cs="Times New Roman"/>
          <w:sz w:val="16"/>
          <w:szCs w:val="16"/>
        </w:rPr>
        <w:t>3</w:t>
      </w:r>
      <w:r w:rsidRPr="006F3493">
        <w:rPr>
          <w:rFonts w:ascii="Times New Roman" w:hAnsi="Times New Roman" w:cs="Times New Roman"/>
          <w:sz w:val="24"/>
          <w:szCs w:val="24"/>
        </w:rPr>
        <w:t xml:space="preserve"> /200</w:t>
      </w:r>
      <w:r>
        <w:rPr>
          <w:rFonts w:ascii="Times New Roman" w:hAnsi="Times New Roman" w:cs="Times New Roman"/>
          <w:sz w:val="24"/>
          <w:szCs w:val="24"/>
        </w:rPr>
        <w:t xml:space="preserve"> + V</w:t>
      </w:r>
      <w:r w:rsidRPr="008E227E">
        <w:rPr>
          <w:rFonts w:ascii="Times New Roman" w:hAnsi="Times New Roman" w:cs="Times New Roman"/>
          <w:sz w:val="16"/>
          <w:szCs w:val="16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V</w:t>
      </w:r>
      <w:r w:rsidRPr="008E227E">
        <w:rPr>
          <w:rFonts w:ascii="Times New Roman" w:hAnsi="Times New Roman" w:cs="Times New Roman"/>
          <w:sz w:val="16"/>
          <w:szCs w:val="16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/100</w:t>
      </w:r>
    </w:p>
    <w:p w14:paraId="6233763D" w14:textId="6FBC4E75" w:rsidR="00C63A33" w:rsidRDefault="00C63A33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&gt;V1 + 2V2 – 7V3 = 0   </w:t>
      </w:r>
      <w:r w:rsidRPr="00343FA6">
        <w:rPr>
          <w:rFonts w:ascii="Times New Roman" w:hAnsi="Times New Roman" w:cs="Times New Roman"/>
          <w:sz w:val="24"/>
          <w:szCs w:val="24"/>
        </w:rPr>
        <w:t>----------------- (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343FA6">
        <w:rPr>
          <w:rFonts w:ascii="Times New Roman" w:hAnsi="Times New Roman" w:cs="Times New Roman"/>
          <w:sz w:val="24"/>
          <w:szCs w:val="24"/>
        </w:rPr>
        <w:t xml:space="preserve">)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3F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B62DE0" w14:textId="77777777" w:rsidR="00AD567B" w:rsidRDefault="00AD567B" w:rsidP="008E227E">
      <w:pPr>
        <w:rPr>
          <w:rFonts w:ascii="Times New Roman" w:hAnsi="Times New Roman" w:cs="Times New Roman"/>
          <w:sz w:val="24"/>
          <w:szCs w:val="24"/>
        </w:rPr>
      </w:pPr>
    </w:p>
    <w:p w14:paraId="58355E51" w14:textId="6898BA84" w:rsidR="00C63A33" w:rsidRDefault="00C63A33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Cramer’s rule:</w:t>
      </w:r>
    </w:p>
    <w:p w14:paraId="4730700E" w14:textId="180ACF88" w:rsidR="00C63A33" w:rsidRDefault="00A751FF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5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7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3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>=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14:paraId="603C4484" w14:textId="2191C1BC" w:rsidR="00C63A33" w:rsidRDefault="00C63A33" w:rsidP="008E227E">
      <w:p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 w:rsidR="007D48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5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7</m:t>
                  </m:r>
                </m:e>
              </m:mr>
            </m:m>
          </m:e>
        </m:d>
      </m:oMath>
    </w:p>
    <w:p w14:paraId="419E3FD0" w14:textId="0DCA9BF2" w:rsidR="00C63A33" w:rsidRDefault="00C63A33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B26FC2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= 7(35 +4) +2(-14 + 2) +1(4 + 5)</w:t>
      </w:r>
    </w:p>
    <w:p w14:paraId="308CA628" w14:textId="71C85045" w:rsidR="002A2C69" w:rsidRDefault="00C63A33" w:rsidP="008E22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B26FC2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= 258</w:t>
      </w:r>
    </w:p>
    <w:p w14:paraId="53932B39" w14:textId="77777777" w:rsidR="00AD567B" w:rsidRDefault="00AD567B" w:rsidP="008E227E">
      <w:pPr>
        <w:rPr>
          <w:rFonts w:ascii="Times New Roman" w:hAnsi="Times New Roman" w:cs="Times New Roman"/>
          <w:sz w:val="24"/>
          <w:szCs w:val="24"/>
        </w:rPr>
      </w:pPr>
    </w:p>
    <w:p w14:paraId="08458720" w14:textId="7A7E3AD1" w:rsidR="002A2C69" w:rsidRDefault="002A2C6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 w:rsidR="007D482D" w:rsidRPr="00D245F6">
        <w:rPr>
          <w:rFonts w:ascii="Times New Roman" w:eastAsia="Times New Roman" w:hAnsi="Times New Roman" w:cs="Times New Roman"/>
          <w:bCs/>
          <w:sz w:val="16"/>
          <w:szCs w:val="16"/>
        </w:rPr>
        <w:t xml:space="preserve"> </w:t>
      </w:r>
      <w:r w:rsidRPr="00D245F6">
        <w:rPr>
          <w:rFonts w:ascii="Times New Roman" w:eastAsia="Times New Roman" w:hAnsi="Times New Roman" w:cs="Times New Roman"/>
          <w:bCs/>
          <w:sz w:val="16"/>
          <w:szCs w:val="16"/>
        </w:rPr>
        <w:t xml:space="preserve">1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5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7</m:t>
                  </m:r>
                </m:e>
              </m:mr>
            </m:m>
          </m:e>
        </m:d>
      </m:oMath>
    </w:p>
    <w:p w14:paraId="563F094B" w14:textId="0593D11E" w:rsidR="002A2C69" w:rsidRDefault="002A2C6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= 20(35  + 4)</w:t>
      </w:r>
    </w:p>
    <w:p w14:paraId="01A8E6A0" w14:textId="4FEE0977" w:rsidR="002A2C69" w:rsidRDefault="002A2C6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</w:t>
      </w:r>
      <w:r w:rsidR="00B26FC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780</w:t>
      </w:r>
    </w:p>
    <w:p w14:paraId="39825F29" w14:textId="77777777" w:rsidR="00AD567B" w:rsidRDefault="00AD567B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D19D28" w14:textId="588D2DC1" w:rsidR="002A2C69" w:rsidRDefault="002A2C6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 w:rsidR="007D482D" w:rsidRPr="00F353BB">
        <w:rPr>
          <w:rFonts w:ascii="Times New Roman" w:eastAsia="Times New Roman" w:hAnsi="Times New Roman" w:cs="Times New Roman"/>
          <w:bCs/>
          <w:sz w:val="16"/>
          <w:szCs w:val="16"/>
        </w:rPr>
        <w:t xml:space="preserve"> </w:t>
      </w:r>
      <w:r w:rsidRPr="00F353BB">
        <w:rPr>
          <w:rFonts w:ascii="Times New Roman" w:eastAsia="Times New Roman" w:hAnsi="Times New Roman" w:cs="Times New Roman"/>
          <w:bCs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7</m:t>
                  </m:r>
                </m:e>
              </m:mr>
            </m:m>
          </m:e>
        </m:d>
      </m:oMath>
    </w:p>
    <w:p w14:paraId="277E0F89" w14:textId="3FEA26AC" w:rsidR="002A2C69" w:rsidRDefault="002A2C6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</w:t>
      </w:r>
      <w:r w:rsidR="006E00E9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w:r w:rsidR="006E00E9">
        <w:rPr>
          <w:rFonts w:ascii="Times New Roman" w:eastAsia="Times New Roman" w:hAnsi="Times New Roman" w:cs="Times New Roman"/>
          <w:bCs/>
          <w:sz w:val="24"/>
          <w:szCs w:val="24"/>
        </w:rPr>
        <w:t>-20(-14 + 2)</w:t>
      </w:r>
    </w:p>
    <w:p w14:paraId="34D36403" w14:textId="59896D5A" w:rsidR="006E00E9" w:rsidRDefault="006E00E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</w:t>
      </w:r>
      <w:r w:rsidR="00B26FC2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-240</w:t>
      </w:r>
    </w:p>
    <w:p w14:paraId="0F0F1CA7" w14:textId="6BCF86CC" w:rsidR="006E00E9" w:rsidRDefault="006E00E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7D482D" w:rsidRPr="007D482D">
        <w:rPr>
          <w:rFonts w:ascii="Times New Roman" w:eastAsia="Times New Roman" w:hAnsi="Times New Roman" w:cs="Times New Roman"/>
          <w:sz w:val="24"/>
          <w:szCs w:val="24"/>
        </w:rPr>
        <w:t>Δ</w:t>
      </w:r>
      <w:r w:rsidR="007D482D" w:rsidRPr="001268E3">
        <w:rPr>
          <w:rFonts w:ascii="Times New Roman" w:eastAsia="Times New Roman" w:hAnsi="Times New Roman" w:cs="Times New Roman"/>
          <w:bCs/>
          <w:sz w:val="16"/>
          <w:szCs w:val="16"/>
        </w:rPr>
        <w:t xml:space="preserve"> </w:t>
      </w:r>
      <w:r w:rsidRPr="001268E3">
        <w:rPr>
          <w:rFonts w:ascii="Times New Roman" w:eastAsia="Times New Roman" w:hAnsi="Times New Roman" w:cs="Times New Roman"/>
          <w:bCs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7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2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0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5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14:paraId="65C5ED01" w14:textId="57131DF7" w:rsidR="006E00E9" w:rsidRDefault="006E00E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= 20(4 + 5)</w:t>
      </w:r>
    </w:p>
    <w:p w14:paraId="49E8620D" w14:textId="7E2D6139" w:rsidR="00C63A33" w:rsidRPr="00AD567B" w:rsidRDefault="006E00E9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</w:t>
      </w:r>
      <w:r w:rsidR="00971837">
        <w:rPr>
          <w:rFonts w:ascii="Times New Roman" w:eastAsia="Times New Roman" w:hAnsi="Times New Roman" w:cs="Times New Roman"/>
          <w:bCs/>
          <w:sz w:val="24"/>
          <w:szCs w:val="24"/>
        </w:rPr>
        <w:t xml:space="preserve">= </w:t>
      </w:r>
      <w:r w:rsidR="001268E3">
        <w:rPr>
          <w:rFonts w:ascii="Times New Roman" w:eastAsia="Times New Roman" w:hAnsi="Times New Roman" w:cs="Times New Roman"/>
          <w:bCs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80</w:t>
      </w:r>
    </w:p>
    <w:p w14:paraId="41893E1C" w14:textId="185475EB" w:rsidR="00C94406" w:rsidRDefault="00984FDD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V</w:t>
      </w:r>
      <w:r w:rsidRPr="001268E3">
        <w:rPr>
          <w:rFonts w:ascii="Times New Roman" w:eastAsia="Times New Roman" w:hAnsi="Times New Roman" w:cs="Times New Roman"/>
          <w:bCs/>
          <w:sz w:val="16"/>
          <w:szCs w:val="16"/>
        </w:rPr>
        <w:t>1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3.023 V</w:t>
      </w:r>
    </w:p>
    <w:p w14:paraId="586C90B8" w14:textId="67C94186" w:rsidR="00984FDD" w:rsidRDefault="00984FDD" w:rsidP="008E227E">
      <w:pPr>
        <w:rPr>
          <w:rFonts w:ascii="Times New Roman" w:eastAsia="Times New Roman" w:hAnsi="Times New Roman" w:cs="Times New Roman"/>
          <w:bCs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V</w:t>
      </w:r>
      <w:r w:rsidRPr="001268E3">
        <w:rPr>
          <w:rFonts w:ascii="Times New Roman" w:eastAsia="Times New Roman" w:hAnsi="Times New Roman" w:cs="Times New Roman"/>
          <w:bCs/>
          <w:sz w:val="16"/>
          <w:szCs w:val="16"/>
        </w:rPr>
        <w:t>2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-0.930 V</w:t>
      </w:r>
    </w:p>
    <w:p w14:paraId="29E5B057" w14:textId="0F87A431" w:rsidR="00CE7CCB" w:rsidRDefault="00984FDD" w:rsidP="008E227E">
      <w:p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∴</m:t>
        </m:r>
      </m:oMath>
      <w:r w:rsidRPr="00343FA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V</w:t>
      </w:r>
      <w:r w:rsidRPr="001268E3">
        <w:rPr>
          <w:rFonts w:ascii="Times New Roman" w:eastAsia="Times New Roman" w:hAnsi="Times New Roman" w:cs="Times New Roman"/>
          <w:bCs/>
          <w:sz w:val="16"/>
          <w:szCs w:val="16"/>
        </w:rPr>
        <w:t>3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= 0.697 V</w:t>
      </w:r>
    </w:p>
    <w:p w14:paraId="1D898D79" w14:textId="77777777" w:rsidR="00975333" w:rsidRDefault="00975333" w:rsidP="008E227E">
      <w:pPr>
        <w:rPr>
          <w:rFonts w:ascii="Times New Roman" w:hAnsi="Times New Roman" w:cs="Times New Roman"/>
          <w:sz w:val="24"/>
          <w:szCs w:val="24"/>
        </w:rPr>
      </w:pPr>
    </w:p>
    <w:p w14:paraId="0A269397" w14:textId="77777777" w:rsidR="009A1EE6" w:rsidRDefault="009A1EE6" w:rsidP="008E227E">
      <w:pPr>
        <w:rPr>
          <w:rFonts w:ascii="Times New Roman" w:hAnsi="Times New Roman" w:cs="Times New Roman"/>
          <w:sz w:val="24"/>
          <w:szCs w:val="24"/>
        </w:rPr>
      </w:pPr>
    </w:p>
    <w:p w14:paraId="570EE857" w14:textId="77777777" w:rsidR="009A1EE6" w:rsidRDefault="009A1EE6" w:rsidP="008E227E">
      <w:pPr>
        <w:rPr>
          <w:rFonts w:ascii="Times New Roman" w:hAnsi="Times New Roman" w:cs="Times New Roman"/>
          <w:sz w:val="24"/>
          <w:szCs w:val="24"/>
        </w:rPr>
      </w:pPr>
    </w:p>
    <w:p w14:paraId="4155AD84" w14:textId="77777777" w:rsidR="009A1EE6" w:rsidRPr="008E227E" w:rsidRDefault="009A1EE6" w:rsidP="008E227E">
      <w:pPr>
        <w:rPr>
          <w:rFonts w:ascii="Times New Roman" w:hAnsi="Times New Roman" w:cs="Times New Roman"/>
          <w:sz w:val="24"/>
          <w:szCs w:val="24"/>
        </w:rPr>
      </w:pPr>
    </w:p>
    <w:p w14:paraId="68C05C71" w14:textId="41052F54" w:rsidR="0006654E" w:rsidRDefault="00893C66" w:rsidP="006E5562">
      <w:pPr>
        <w:rPr>
          <w:rFonts w:ascii="Times New Roman" w:hAnsi="Times New Roman" w:cs="Times New Roman"/>
          <w:sz w:val="24"/>
          <w:szCs w:val="24"/>
        </w:rPr>
      </w:pPr>
      <w:r w:rsidRPr="0006654E">
        <w:rPr>
          <w:rFonts w:ascii="Times New Roman" w:hAnsi="Times New Roman" w:cs="Times New Roman"/>
          <w:b/>
          <w:bCs/>
          <w:sz w:val="28"/>
          <w:szCs w:val="28"/>
        </w:rPr>
        <w:t>Repor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654E">
        <w:rPr>
          <w:rFonts w:ascii="Times New Roman" w:hAnsi="Times New Roman" w:cs="Times New Roman"/>
          <w:sz w:val="24"/>
          <w:szCs w:val="24"/>
        </w:rPr>
        <w:t xml:space="preserve">After comparing the theoretical </w:t>
      </w:r>
      <w:r w:rsidR="0006654E">
        <w:rPr>
          <w:rFonts w:ascii="Times New Roman" w:hAnsi="Times New Roman" w:cs="Times New Roman"/>
          <w:sz w:val="24"/>
          <w:szCs w:val="24"/>
        </w:rPr>
        <w:t xml:space="preserve">and measured values, we found </w:t>
      </w:r>
      <w:r w:rsidRPr="0006654E">
        <w:rPr>
          <w:rFonts w:ascii="Times New Roman" w:hAnsi="Times New Roman" w:cs="Times New Roman"/>
          <w:sz w:val="24"/>
          <w:szCs w:val="24"/>
        </w:rPr>
        <w:t xml:space="preserve">some changes between the values. This change </w:t>
      </w:r>
      <w:r w:rsidR="0006654E">
        <w:rPr>
          <w:rFonts w:ascii="Times New Roman" w:hAnsi="Times New Roman" w:cs="Times New Roman"/>
          <w:sz w:val="24"/>
          <w:szCs w:val="24"/>
        </w:rPr>
        <w:t>occurs</w:t>
      </w:r>
      <w:r w:rsidRPr="0006654E">
        <w:rPr>
          <w:rFonts w:ascii="Times New Roman" w:hAnsi="Times New Roman" w:cs="Times New Roman"/>
          <w:sz w:val="24"/>
          <w:szCs w:val="24"/>
        </w:rPr>
        <w:t xml:space="preserve"> by instruments.</w:t>
      </w:r>
    </w:p>
    <w:p w14:paraId="29056B07" w14:textId="77777777" w:rsidR="00975333" w:rsidRPr="00975333" w:rsidRDefault="00975333" w:rsidP="006E5562">
      <w:pPr>
        <w:rPr>
          <w:rFonts w:ascii="Times New Roman" w:hAnsi="Times New Roman" w:cs="Times New Roman"/>
          <w:sz w:val="24"/>
          <w:szCs w:val="24"/>
        </w:rPr>
      </w:pPr>
    </w:p>
    <w:p w14:paraId="64426B94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0433786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67EC87A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4C01DAA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755CB3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25EF7C2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90F2901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3473E90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E6AD24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04A74A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02E4009" w14:textId="77777777" w:rsidR="009A1EE6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59F85A" w14:textId="6C464E14" w:rsidR="0006654E" w:rsidRDefault="0006654E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6654E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Discussion: </w:t>
      </w:r>
    </w:p>
    <w:p w14:paraId="4183C59B" w14:textId="567C9DDD" w:rsidR="009A1EE6" w:rsidRPr="0006654E" w:rsidRDefault="009A1EE6" w:rsidP="006E556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A1EE6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05C10A6B" wp14:editId="34B71F6F">
            <wp:extent cx="5734050" cy="8135859"/>
            <wp:effectExtent l="0" t="0" r="0" b="0"/>
            <wp:docPr id="1779561244" name="Picture 1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561244" name="Picture 1" descr="A piece of paper with writing on i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42120" cy="814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1EE6" w:rsidRPr="0006654E" w:rsidSect="0007691F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F4469"/>
    <w:multiLevelType w:val="hybridMultilevel"/>
    <w:tmpl w:val="9D3A644A"/>
    <w:lvl w:ilvl="0" w:tplc="039CBCF6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511C9F"/>
    <w:multiLevelType w:val="hybridMultilevel"/>
    <w:tmpl w:val="2F6CAA06"/>
    <w:lvl w:ilvl="0" w:tplc="08CCDA66">
      <w:start w:val="8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5560C"/>
    <w:multiLevelType w:val="hybridMultilevel"/>
    <w:tmpl w:val="967A6794"/>
    <w:lvl w:ilvl="0" w:tplc="93780510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E010D"/>
    <w:multiLevelType w:val="hybridMultilevel"/>
    <w:tmpl w:val="D122BA2E"/>
    <w:lvl w:ilvl="0" w:tplc="03320E6E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807F04"/>
    <w:multiLevelType w:val="multilevel"/>
    <w:tmpl w:val="63807F04"/>
    <w:lvl w:ilvl="0">
      <w:start w:val="2"/>
      <w:numFmt w:val="decimal"/>
      <w:lvlText w:val="%1."/>
      <w:lvlJc w:val="left"/>
      <w:pPr>
        <w:ind w:left="16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5" w15:restartNumberingAfterBreak="0">
    <w:nsid w:val="657169AE"/>
    <w:multiLevelType w:val="multilevel"/>
    <w:tmpl w:val="657169AE"/>
    <w:lvl w:ilvl="0">
      <w:start w:val="1"/>
      <w:numFmt w:val="decimal"/>
      <w:lvlText w:val="%1."/>
      <w:lvlJc w:val="left"/>
      <w:pPr>
        <w:ind w:left="1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6" w15:restartNumberingAfterBreak="0">
    <w:nsid w:val="77F67CEF"/>
    <w:multiLevelType w:val="multilevel"/>
    <w:tmpl w:val="77F67CEF"/>
    <w:lvl w:ilvl="0">
      <w:start w:val="1"/>
      <w:numFmt w:val="decimal"/>
      <w:lvlText w:val="%1."/>
      <w:lvlJc w:val="left"/>
      <w:pPr>
        <w:ind w:left="1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num w:numId="1" w16cid:durableId="1833253917">
    <w:abstractNumId w:val="4"/>
  </w:num>
  <w:num w:numId="2" w16cid:durableId="1589389450">
    <w:abstractNumId w:val="6"/>
  </w:num>
  <w:num w:numId="3" w16cid:durableId="1189025044">
    <w:abstractNumId w:val="5"/>
  </w:num>
  <w:num w:numId="4" w16cid:durableId="324169961">
    <w:abstractNumId w:val="3"/>
  </w:num>
  <w:num w:numId="5" w16cid:durableId="384911232">
    <w:abstractNumId w:val="0"/>
  </w:num>
  <w:num w:numId="6" w16cid:durableId="1236041709">
    <w:abstractNumId w:val="2"/>
  </w:num>
  <w:num w:numId="7" w16cid:durableId="1888907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0MzE2tTQ0NDcCAiUdpeDU4uLM/DyQAqNaAJyX09MsAAAA"/>
  </w:docVars>
  <w:rsids>
    <w:rsidRoot w:val="00CD26F1"/>
    <w:rsid w:val="00000FFF"/>
    <w:rsid w:val="00010A15"/>
    <w:rsid w:val="00026384"/>
    <w:rsid w:val="00046646"/>
    <w:rsid w:val="0005053D"/>
    <w:rsid w:val="00061CD7"/>
    <w:rsid w:val="0006654E"/>
    <w:rsid w:val="0007691F"/>
    <w:rsid w:val="000776EE"/>
    <w:rsid w:val="0011429F"/>
    <w:rsid w:val="001268E3"/>
    <w:rsid w:val="00161207"/>
    <w:rsid w:val="001A7E72"/>
    <w:rsid w:val="002271B0"/>
    <w:rsid w:val="00233AF0"/>
    <w:rsid w:val="00247532"/>
    <w:rsid w:val="002538F4"/>
    <w:rsid w:val="002618D7"/>
    <w:rsid w:val="00283EEA"/>
    <w:rsid w:val="002A2C69"/>
    <w:rsid w:val="002A3A05"/>
    <w:rsid w:val="002E7B4E"/>
    <w:rsid w:val="00353ABF"/>
    <w:rsid w:val="003661A5"/>
    <w:rsid w:val="00367A17"/>
    <w:rsid w:val="00370F8C"/>
    <w:rsid w:val="00382ADD"/>
    <w:rsid w:val="003843AD"/>
    <w:rsid w:val="003B3B5B"/>
    <w:rsid w:val="003E0D64"/>
    <w:rsid w:val="00404595"/>
    <w:rsid w:val="00406C31"/>
    <w:rsid w:val="00447A22"/>
    <w:rsid w:val="00450677"/>
    <w:rsid w:val="0046675A"/>
    <w:rsid w:val="004C1E51"/>
    <w:rsid w:val="004C52C8"/>
    <w:rsid w:val="00501E9F"/>
    <w:rsid w:val="00535519"/>
    <w:rsid w:val="0059301F"/>
    <w:rsid w:val="005D0523"/>
    <w:rsid w:val="00611D95"/>
    <w:rsid w:val="006239DE"/>
    <w:rsid w:val="00634D76"/>
    <w:rsid w:val="00655FA8"/>
    <w:rsid w:val="00677A44"/>
    <w:rsid w:val="006A4E17"/>
    <w:rsid w:val="006C4C96"/>
    <w:rsid w:val="006E00E9"/>
    <w:rsid w:val="006E5562"/>
    <w:rsid w:val="006F3493"/>
    <w:rsid w:val="007141BC"/>
    <w:rsid w:val="00743C7E"/>
    <w:rsid w:val="00796958"/>
    <w:rsid w:val="007A0867"/>
    <w:rsid w:val="007B4D4A"/>
    <w:rsid w:val="007D482D"/>
    <w:rsid w:val="007D5D68"/>
    <w:rsid w:val="007F3876"/>
    <w:rsid w:val="007F49B4"/>
    <w:rsid w:val="00827707"/>
    <w:rsid w:val="0084449C"/>
    <w:rsid w:val="00850280"/>
    <w:rsid w:val="00887764"/>
    <w:rsid w:val="00893C66"/>
    <w:rsid w:val="008C71D1"/>
    <w:rsid w:val="008D065D"/>
    <w:rsid w:val="008E227E"/>
    <w:rsid w:val="009416A3"/>
    <w:rsid w:val="00971837"/>
    <w:rsid w:val="009725B1"/>
    <w:rsid w:val="00975333"/>
    <w:rsid w:val="00982461"/>
    <w:rsid w:val="00984FDD"/>
    <w:rsid w:val="009A1EE6"/>
    <w:rsid w:val="009A2578"/>
    <w:rsid w:val="009C47D2"/>
    <w:rsid w:val="00A64F59"/>
    <w:rsid w:val="00A751FF"/>
    <w:rsid w:val="00AC1E13"/>
    <w:rsid w:val="00AC69FC"/>
    <w:rsid w:val="00AD567B"/>
    <w:rsid w:val="00AF4300"/>
    <w:rsid w:val="00B11E8A"/>
    <w:rsid w:val="00B214AC"/>
    <w:rsid w:val="00B26D74"/>
    <w:rsid w:val="00B26FC2"/>
    <w:rsid w:val="00B922FF"/>
    <w:rsid w:val="00BC571C"/>
    <w:rsid w:val="00BF2FF0"/>
    <w:rsid w:val="00C05BA7"/>
    <w:rsid w:val="00C1634D"/>
    <w:rsid w:val="00C3076E"/>
    <w:rsid w:val="00C51C5F"/>
    <w:rsid w:val="00C63A33"/>
    <w:rsid w:val="00C94406"/>
    <w:rsid w:val="00CA6695"/>
    <w:rsid w:val="00CB12F4"/>
    <w:rsid w:val="00CD26F1"/>
    <w:rsid w:val="00CE7CCB"/>
    <w:rsid w:val="00CF3A20"/>
    <w:rsid w:val="00D12BD5"/>
    <w:rsid w:val="00D245F6"/>
    <w:rsid w:val="00D2605F"/>
    <w:rsid w:val="00D70D8B"/>
    <w:rsid w:val="00D7460D"/>
    <w:rsid w:val="00D83BFC"/>
    <w:rsid w:val="00E01ABF"/>
    <w:rsid w:val="00E5512D"/>
    <w:rsid w:val="00E76F03"/>
    <w:rsid w:val="00EC5556"/>
    <w:rsid w:val="00EC641A"/>
    <w:rsid w:val="00ED5202"/>
    <w:rsid w:val="00F06316"/>
    <w:rsid w:val="00F353BB"/>
    <w:rsid w:val="00F40469"/>
    <w:rsid w:val="00F75066"/>
    <w:rsid w:val="00FB1894"/>
    <w:rsid w:val="00FB5E96"/>
    <w:rsid w:val="00FF6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1F24636"/>
  <w15:docId w15:val="{FCFA23F1-EC6A-49C5-8A17-60A024750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A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612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2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4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141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41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41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4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41BC"/>
    <w:rPr>
      <w:b/>
      <w:bCs/>
      <w:sz w:val="20"/>
      <w:szCs w:val="20"/>
    </w:rPr>
  </w:style>
  <w:style w:type="table" w:customStyle="1" w:styleId="TableGrid0">
    <w:name w:val="TableGrid"/>
    <w:rsid w:val="00B11E8A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C571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5028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26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887E6-F798-42DD-8938-3B4FDF611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heikh Sarafat Hossain</cp:lastModifiedBy>
  <cp:revision>36</cp:revision>
  <cp:lastPrinted>2024-07-13T15:11:00Z</cp:lastPrinted>
  <dcterms:created xsi:type="dcterms:W3CDTF">2024-08-24T09:51:00Z</dcterms:created>
  <dcterms:modified xsi:type="dcterms:W3CDTF">2024-08-2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59de7eddadbb8188510ec2886d77003fe4caf9855664d6493c072ae68e1f63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8-24T12:52:06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ac8aa0a2-e991-49a7-9053-0147231359d0</vt:lpwstr>
  </property>
  <property fmtid="{D5CDD505-2E9C-101B-9397-08002B2CF9AE}" pid="8" name="MSIP_Label_defa4170-0d19-0005-0004-bc88714345d2_ActionId">
    <vt:lpwstr>06fbbdb4-6622-459c-826d-21276f1913dc</vt:lpwstr>
  </property>
  <property fmtid="{D5CDD505-2E9C-101B-9397-08002B2CF9AE}" pid="9" name="MSIP_Label_defa4170-0d19-0005-0004-bc88714345d2_ContentBits">
    <vt:lpwstr>0</vt:lpwstr>
  </property>
</Properties>
</file>